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E7594" w14:textId="3F3F68CA" w:rsidR="00DE5704" w:rsidRPr="007F40EB" w:rsidRDefault="00A43E5A">
      <w:r w:rsidRPr="007F40EB">
        <w:rPr>
          <w:highlight w:val="green"/>
        </w:rPr>
        <w:t>Operator Overloading</w:t>
      </w:r>
    </w:p>
    <w:p w14:paraId="424E4A4C" w14:textId="77777777" w:rsidR="00AB2D12" w:rsidRDefault="00A43E5A" w:rsidP="003E5CCC">
      <w:pPr>
        <w:pStyle w:val="BodyText"/>
      </w:pPr>
      <w:r w:rsidRPr="007F40EB">
        <w:t xml:space="preserve">The ability to overload operators is one of C++'s most powerful features. It allows the full integration of new class types into the programming environment. </w:t>
      </w:r>
    </w:p>
    <w:p w14:paraId="7EA3D3E3" w14:textId="511C35F1" w:rsidR="00A43E5A" w:rsidRPr="007F40EB" w:rsidRDefault="00A43E5A" w:rsidP="003E5CCC">
      <w:pPr>
        <w:jc w:val="both"/>
      </w:pPr>
      <w:r w:rsidRPr="007F40EB">
        <w:t xml:space="preserve">After overloading the appropriate operators, you can use objects in expressions in just the same way that you use C++'s built-in data types. </w:t>
      </w:r>
      <w:r w:rsidRPr="00AB2D12">
        <w:rPr>
          <w:highlight w:val="green"/>
        </w:rPr>
        <w:t>Operator overloading also forms the basis of C++'s approach to I/O.</w:t>
      </w:r>
    </w:p>
    <w:p w14:paraId="3AA00E9D" w14:textId="77777777" w:rsidR="00A43E5A" w:rsidRPr="007F40EB" w:rsidRDefault="00A43E5A" w:rsidP="003E5CCC">
      <w:pPr>
        <w:jc w:val="both"/>
      </w:pPr>
      <w:r w:rsidRPr="00AB2D12">
        <w:rPr>
          <w:highlight w:val="green"/>
        </w:rPr>
        <w:t xml:space="preserve">You overload operators by creating </w:t>
      </w:r>
      <w:r w:rsidRPr="00071CD6">
        <w:rPr>
          <w:b/>
          <w:bCs/>
          <w:color w:val="FF0000"/>
          <w:highlight w:val="green"/>
        </w:rPr>
        <w:t>operator functions</w:t>
      </w:r>
      <w:r w:rsidRPr="007F40EB">
        <w:t xml:space="preserve">. </w:t>
      </w:r>
      <w:r w:rsidRPr="00071CD6">
        <w:rPr>
          <w:highlight w:val="green"/>
        </w:rPr>
        <w:t>An operator function defines the operations that the overloaded operator will perform relative to the class upon which it will work.</w:t>
      </w:r>
      <w:r w:rsidRPr="007F40EB">
        <w:t xml:space="preserve"> </w:t>
      </w:r>
      <w:r w:rsidRPr="007F40EB">
        <w:rPr>
          <w:highlight w:val="yellow"/>
        </w:rPr>
        <w:t xml:space="preserve">An operator function is created using the keyword </w:t>
      </w:r>
      <w:r w:rsidRPr="00071CD6">
        <w:rPr>
          <w:b/>
          <w:bCs/>
          <w:color w:val="FF0000"/>
          <w:highlight w:val="yellow"/>
        </w:rPr>
        <w:t>operator</w:t>
      </w:r>
      <w:r w:rsidRPr="007F40EB">
        <w:rPr>
          <w:highlight w:val="yellow"/>
        </w:rPr>
        <w:t>.</w:t>
      </w:r>
      <w:r w:rsidRPr="007F40EB">
        <w:t xml:space="preserve"> </w:t>
      </w:r>
    </w:p>
    <w:p w14:paraId="3833C128" w14:textId="00A01060" w:rsidR="00A43E5A" w:rsidRDefault="00A43E5A" w:rsidP="003E5CCC">
      <w:pPr>
        <w:pStyle w:val="BodyText"/>
      </w:pPr>
      <w:r w:rsidRPr="003E5CCC">
        <w:rPr>
          <w:b/>
          <w:bCs/>
          <w:color w:val="FF0000"/>
        </w:rPr>
        <w:t xml:space="preserve">Operator functions can be either members or </w:t>
      </w:r>
      <w:proofErr w:type="spellStart"/>
      <w:r w:rsidRPr="003E5CCC">
        <w:rPr>
          <w:b/>
          <w:bCs/>
          <w:color w:val="FF0000"/>
        </w:rPr>
        <w:t>nonmembers</w:t>
      </w:r>
      <w:proofErr w:type="spellEnd"/>
      <w:r w:rsidRPr="003E5CCC">
        <w:rPr>
          <w:b/>
          <w:bCs/>
          <w:color w:val="FF0000"/>
        </w:rPr>
        <w:t xml:space="preserve"> of a class</w:t>
      </w:r>
      <w:r w:rsidRPr="007F40EB">
        <w:t xml:space="preserve">. </w:t>
      </w:r>
      <w:proofErr w:type="spellStart"/>
      <w:r w:rsidRPr="003E5CCC">
        <w:rPr>
          <w:b/>
          <w:bCs/>
          <w:color w:val="FF0000"/>
        </w:rPr>
        <w:t>Nonmember</w:t>
      </w:r>
      <w:proofErr w:type="spellEnd"/>
      <w:r w:rsidRPr="003E5CCC">
        <w:rPr>
          <w:b/>
          <w:bCs/>
          <w:color w:val="FF0000"/>
        </w:rPr>
        <w:t xml:space="preserve"> operator functions are almost always friend functions of the class,</w:t>
      </w:r>
      <w:r w:rsidRPr="003E5CCC">
        <w:rPr>
          <w:color w:val="FF0000"/>
        </w:rPr>
        <w:t xml:space="preserve"> </w:t>
      </w:r>
      <w:r w:rsidRPr="007F40EB">
        <w:t xml:space="preserve">however. The way operator functions are written differs between member and </w:t>
      </w:r>
      <w:proofErr w:type="spellStart"/>
      <w:r w:rsidRPr="007F40EB">
        <w:t>nonmember</w:t>
      </w:r>
      <w:proofErr w:type="spellEnd"/>
      <w:r w:rsidRPr="007F40EB">
        <w:t xml:space="preserve"> functions. Therefore, each will be examined separately, beginning with member operator functions.</w:t>
      </w:r>
    </w:p>
    <w:p w14:paraId="17A0EEAC" w14:textId="651BDE4D" w:rsidR="006C0989" w:rsidRPr="007F40EB" w:rsidRDefault="006C0989" w:rsidP="006C0989">
      <w:pPr>
        <w:jc w:val="center"/>
      </w:pPr>
      <w:r w:rsidRPr="006C0989">
        <w:rPr>
          <w:noProof/>
        </w:rPr>
        <w:drawing>
          <wp:inline distT="0" distB="0" distL="0" distR="0" wp14:anchorId="792C2BFA" wp14:editId="1EBCE2F7">
            <wp:extent cx="3411501" cy="22929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7350" cy="230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3D328" w14:textId="316B5CEC" w:rsidR="00A43E5A" w:rsidRPr="007F40EB" w:rsidRDefault="00A43E5A">
      <w:r w:rsidRPr="007F40EB">
        <w:rPr>
          <w:noProof/>
        </w:rPr>
        <w:lastRenderedPageBreak/>
        <w:drawing>
          <wp:inline distT="0" distB="0" distL="0" distR="0" wp14:anchorId="6219D4A7" wp14:editId="71E676E0">
            <wp:extent cx="5731510" cy="31603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5D515" w14:textId="77777777" w:rsidR="00A43E5A" w:rsidRPr="007F40EB" w:rsidRDefault="00A43E5A" w:rsidP="00A43E5A">
      <w:r w:rsidRPr="007F40EB">
        <w:t>#include &lt;iostream&gt;</w:t>
      </w:r>
    </w:p>
    <w:p w14:paraId="3FBC4711" w14:textId="77777777" w:rsidR="00A43E5A" w:rsidRPr="007F40EB" w:rsidRDefault="00A43E5A" w:rsidP="00A43E5A">
      <w:r w:rsidRPr="007F40EB">
        <w:t>using namespace std;</w:t>
      </w:r>
    </w:p>
    <w:p w14:paraId="34FF391C" w14:textId="77777777" w:rsidR="00A43E5A" w:rsidRPr="007F40EB" w:rsidRDefault="00A43E5A" w:rsidP="00A43E5A">
      <w:r w:rsidRPr="007F40EB">
        <w:t xml:space="preserve">class </w:t>
      </w:r>
      <w:proofErr w:type="spellStart"/>
      <w:r w:rsidRPr="007F40EB">
        <w:t>loc</w:t>
      </w:r>
      <w:proofErr w:type="spellEnd"/>
      <w:r w:rsidRPr="007F40EB">
        <w:t xml:space="preserve"> {</w:t>
      </w:r>
    </w:p>
    <w:p w14:paraId="3E3EAA29" w14:textId="77777777" w:rsidR="00A43E5A" w:rsidRPr="007F40EB" w:rsidRDefault="00A43E5A" w:rsidP="00A43E5A">
      <w:r w:rsidRPr="007F40EB">
        <w:t>int longitude, latitude;</w:t>
      </w:r>
    </w:p>
    <w:p w14:paraId="0512A936" w14:textId="77777777" w:rsidR="00A43E5A" w:rsidRPr="007F40EB" w:rsidRDefault="00A43E5A" w:rsidP="00A43E5A">
      <w:r w:rsidRPr="007F40EB">
        <w:t>public:</w:t>
      </w:r>
    </w:p>
    <w:p w14:paraId="37F22694" w14:textId="77777777" w:rsidR="00A43E5A" w:rsidRPr="007F40EB" w:rsidRDefault="00A43E5A" w:rsidP="00A43E5A">
      <w:proofErr w:type="spellStart"/>
      <w:proofErr w:type="gramStart"/>
      <w:r w:rsidRPr="007F40EB">
        <w:t>loc</w:t>
      </w:r>
      <w:proofErr w:type="spellEnd"/>
      <w:r w:rsidRPr="007F40EB">
        <w:t>(</w:t>
      </w:r>
      <w:proofErr w:type="gramEnd"/>
      <w:r w:rsidRPr="007F40EB">
        <w:t>) {}</w:t>
      </w:r>
    </w:p>
    <w:p w14:paraId="5FBECAD0" w14:textId="77777777" w:rsidR="00A43E5A" w:rsidRPr="007F40EB" w:rsidRDefault="00A43E5A" w:rsidP="00A43E5A">
      <w:proofErr w:type="spellStart"/>
      <w:proofErr w:type="gramStart"/>
      <w:r w:rsidRPr="007F40EB">
        <w:t>loc</w:t>
      </w:r>
      <w:proofErr w:type="spellEnd"/>
      <w:r w:rsidRPr="007F40EB">
        <w:t>(</w:t>
      </w:r>
      <w:proofErr w:type="gramEnd"/>
      <w:r w:rsidRPr="007F40EB">
        <w:t xml:space="preserve">int </w:t>
      </w:r>
      <w:proofErr w:type="spellStart"/>
      <w:r w:rsidRPr="007F40EB">
        <w:t>lg</w:t>
      </w:r>
      <w:proofErr w:type="spellEnd"/>
      <w:r w:rsidRPr="007F40EB">
        <w:t xml:space="preserve">, int </w:t>
      </w:r>
      <w:proofErr w:type="spellStart"/>
      <w:r w:rsidRPr="007F40EB">
        <w:t>lt</w:t>
      </w:r>
      <w:proofErr w:type="spellEnd"/>
      <w:r w:rsidRPr="007F40EB">
        <w:t>) {</w:t>
      </w:r>
    </w:p>
    <w:p w14:paraId="35777F9B" w14:textId="77777777" w:rsidR="00A43E5A" w:rsidRPr="007F40EB" w:rsidRDefault="00A43E5A" w:rsidP="00A43E5A">
      <w:r w:rsidRPr="007F40EB">
        <w:t xml:space="preserve">longitude = </w:t>
      </w:r>
      <w:proofErr w:type="spellStart"/>
      <w:r w:rsidRPr="007F40EB">
        <w:t>lg</w:t>
      </w:r>
      <w:proofErr w:type="spellEnd"/>
      <w:r w:rsidRPr="007F40EB">
        <w:t>;</w:t>
      </w:r>
    </w:p>
    <w:p w14:paraId="44672251" w14:textId="77777777" w:rsidR="00A43E5A" w:rsidRPr="007F40EB" w:rsidRDefault="00A43E5A" w:rsidP="00A43E5A">
      <w:r w:rsidRPr="007F40EB">
        <w:t xml:space="preserve">latitude = </w:t>
      </w:r>
      <w:proofErr w:type="spellStart"/>
      <w:r w:rsidRPr="007F40EB">
        <w:t>lt</w:t>
      </w:r>
      <w:proofErr w:type="spellEnd"/>
      <w:r w:rsidRPr="007F40EB">
        <w:t>;</w:t>
      </w:r>
    </w:p>
    <w:p w14:paraId="439C626E" w14:textId="77777777" w:rsidR="00A43E5A" w:rsidRPr="007F40EB" w:rsidRDefault="00A43E5A" w:rsidP="00A43E5A">
      <w:r w:rsidRPr="007F40EB">
        <w:t>}</w:t>
      </w:r>
    </w:p>
    <w:p w14:paraId="6178EA1B" w14:textId="77777777" w:rsidR="00A43E5A" w:rsidRPr="007F40EB" w:rsidRDefault="00A43E5A" w:rsidP="00A43E5A">
      <w:r w:rsidRPr="007F40EB">
        <w:t xml:space="preserve">void </w:t>
      </w:r>
      <w:proofErr w:type="gramStart"/>
      <w:r w:rsidRPr="007F40EB">
        <w:t>show(</w:t>
      </w:r>
      <w:proofErr w:type="gramEnd"/>
      <w:r w:rsidRPr="007F40EB">
        <w:t>) {</w:t>
      </w:r>
    </w:p>
    <w:p w14:paraId="76B9E6F8" w14:textId="77777777" w:rsidR="00A43E5A" w:rsidRPr="007F40EB" w:rsidRDefault="00A43E5A" w:rsidP="00A43E5A">
      <w:proofErr w:type="spellStart"/>
      <w:r w:rsidRPr="007F40EB">
        <w:t>cout</w:t>
      </w:r>
      <w:proofErr w:type="spellEnd"/>
      <w:r w:rsidRPr="007F40EB">
        <w:t xml:space="preserve"> &lt;&lt; longitude &lt;&lt; " ";</w:t>
      </w:r>
    </w:p>
    <w:p w14:paraId="54DEBE24" w14:textId="77777777" w:rsidR="00A43E5A" w:rsidRPr="007F40EB" w:rsidRDefault="00A43E5A" w:rsidP="00A43E5A">
      <w:proofErr w:type="spellStart"/>
      <w:r w:rsidRPr="007F40EB">
        <w:t>cout</w:t>
      </w:r>
      <w:proofErr w:type="spellEnd"/>
      <w:r w:rsidRPr="007F40EB">
        <w:t xml:space="preserve"> &lt;&lt; latitude &lt;&lt; "\n";</w:t>
      </w:r>
    </w:p>
    <w:p w14:paraId="00314346" w14:textId="77777777" w:rsidR="00A43E5A" w:rsidRPr="007F40EB" w:rsidRDefault="00A43E5A" w:rsidP="00A43E5A">
      <w:r w:rsidRPr="007F40EB">
        <w:t>}</w:t>
      </w:r>
    </w:p>
    <w:p w14:paraId="7CEE7FE2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perator+(</w:t>
      </w:r>
      <w:proofErr w:type="spellStart"/>
      <w:r w:rsidRPr="007F40EB">
        <w:t>loc</w:t>
      </w:r>
      <w:proofErr w:type="spellEnd"/>
      <w:r w:rsidRPr="007F40EB">
        <w:t xml:space="preserve"> op2); //operator function//</w:t>
      </w:r>
    </w:p>
    <w:p w14:paraId="64AD0ECA" w14:textId="77777777" w:rsidR="00A43E5A" w:rsidRPr="007F40EB" w:rsidRDefault="00A43E5A" w:rsidP="00A43E5A">
      <w:r w:rsidRPr="007F40EB">
        <w:t>};</w:t>
      </w:r>
    </w:p>
    <w:p w14:paraId="5E1D5630" w14:textId="77777777" w:rsidR="00A43E5A" w:rsidRPr="007F40EB" w:rsidRDefault="00A43E5A" w:rsidP="00A43E5A">
      <w:r w:rsidRPr="007F40EB">
        <w:t>// Overload + for loc.</w:t>
      </w:r>
    </w:p>
    <w:p w14:paraId="2680647A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</w:t>
      </w:r>
      <w:proofErr w:type="spellStart"/>
      <w:proofErr w:type="gramStart"/>
      <w:r w:rsidRPr="007F40EB">
        <w:t>loc</w:t>
      </w:r>
      <w:proofErr w:type="spellEnd"/>
      <w:r w:rsidRPr="007F40EB">
        <w:t>::</w:t>
      </w:r>
      <w:proofErr w:type="gramEnd"/>
      <w:r w:rsidRPr="007F40EB">
        <w:t>operator+(</w:t>
      </w:r>
      <w:proofErr w:type="spellStart"/>
      <w:r w:rsidRPr="007F40EB">
        <w:t>loc</w:t>
      </w:r>
      <w:proofErr w:type="spellEnd"/>
      <w:r w:rsidRPr="007F40EB">
        <w:t xml:space="preserve"> op2)</w:t>
      </w:r>
    </w:p>
    <w:p w14:paraId="269B6B85" w14:textId="77777777" w:rsidR="00A43E5A" w:rsidRPr="007F40EB" w:rsidRDefault="00A43E5A" w:rsidP="00A43E5A">
      <w:r w:rsidRPr="007F40EB">
        <w:t>{</w:t>
      </w:r>
    </w:p>
    <w:p w14:paraId="3378A6EF" w14:textId="77777777" w:rsidR="00A43E5A" w:rsidRPr="007F40EB" w:rsidRDefault="00A43E5A" w:rsidP="00A43E5A">
      <w:proofErr w:type="spellStart"/>
      <w:r w:rsidRPr="007F40EB">
        <w:lastRenderedPageBreak/>
        <w:t>loc</w:t>
      </w:r>
      <w:proofErr w:type="spellEnd"/>
      <w:r w:rsidRPr="007F40EB">
        <w:t xml:space="preserve"> temp;</w:t>
      </w:r>
    </w:p>
    <w:p w14:paraId="36A8DB98" w14:textId="77777777" w:rsidR="00A43E5A" w:rsidRPr="007F40EB" w:rsidRDefault="00A43E5A" w:rsidP="00A43E5A">
      <w:proofErr w:type="spellStart"/>
      <w:proofErr w:type="gramStart"/>
      <w:r w:rsidRPr="007F40EB">
        <w:t>temp.longitude</w:t>
      </w:r>
      <w:proofErr w:type="spellEnd"/>
      <w:proofErr w:type="gramEnd"/>
      <w:r w:rsidRPr="007F40EB">
        <w:t xml:space="preserve"> = op2.longitude + longitude;</w:t>
      </w:r>
    </w:p>
    <w:p w14:paraId="06FD159D" w14:textId="77777777" w:rsidR="00A43E5A" w:rsidRPr="007F40EB" w:rsidRDefault="00A43E5A" w:rsidP="00A43E5A">
      <w:proofErr w:type="spellStart"/>
      <w:proofErr w:type="gramStart"/>
      <w:r w:rsidRPr="007F40EB">
        <w:t>temp.latitude</w:t>
      </w:r>
      <w:proofErr w:type="spellEnd"/>
      <w:proofErr w:type="gramEnd"/>
      <w:r w:rsidRPr="007F40EB">
        <w:t xml:space="preserve"> = op2.latitude + latitude;</w:t>
      </w:r>
    </w:p>
    <w:p w14:paraId="3632CEC6" w14:textId="77777777" w:rsidR="00A43E5A" w:rsidRPr="007F40EB" w:rsidRDefault="00A43E5A" w:rsidP="00A43E5A">
      <w:r w:rsidRPr="007F40EB">
        <w:t>return temp;</w:t>
      </w:r>
    </w:p>
    <w:p w14:paraId="5633583F" w14:textId="77777777" w:rsidR="00A43E5A" w:rsidRPr="007F40EB" w:rsidRDefault="00A43E5A" w:rsidP="00A43E5A">
      <w:r w:rsidRPr="007F40EB">
        <w:t>}</w:t>
      </w:r>
    </w:p>
    <w:p w14:paraId="0ACD4C52" w14:textId="77777777" w:rsidR="00A43E5A" w:rsidRPr="007F40EB" w:rsidRDefault="00A43E5A" w:rsidP="00A43E5A">
      <w:r w:rsidRPr="007F40EB">
        <w:t xml:space="preserve">int </w:t>
      </w:r>
      <w:proofErr w:type="gramStart"/>
      <w:r w:rsidRPr="007F40EB">
        <w:t>main(</w:t>
      </w:r>
      <w:proofErr w:type="gramEnd"/>
      <w:r w:rsidRPr="007F40EB">
        <w:t>)</w:t>
      </w:r>
    </w:p>
    <w:p w14:paraId="00F59AB1" w14:textId="77777777" w:rsidR="00A43E5A" w:rsidRPr="007F40EB" w:rsidRDefault="00A43E5A" w:rsidP="00A43E5A">
      <w:r w:rsidRPr="007F40EB">
        <w:t>{</w:t>
      </w:r>
    </w:p>
    <w:p w14:paraId="693C34EA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b1(10, 20), ob</w:t>
      </w:r>
      <w:proofErr w:type="gramStart"/>
      <w:r w:rsidRPr="007F40EB">
        <w:t>2( 5</w:t>
      </w:r>
      <w:proofErr w:type="gramEnd"/>
      <w:r w:rsidRPr="007F40EB">
        <w:t>, 30);</w:t>
      </w:r>
    </w:p>
    <w:p w14:paraId="45C6F330" w14:textId="77777777" w:rsidR="00A43E5A" w:rsidRPr="007F40EB" w:rsidRDefault="00A43E5A" w:rsidP="00A43E5A">
      <w:r w:rsidRPr="007F40EB">
        <w:t>ob1.show(); // displays 10 20</w:t>
      </w:r>
    </w:p>
    <w:p w14:paraId="7C6C593E" w14:textId="77777777" w:rsidR="00A43E5A" w:rsidRPr="007F40EB" w:rsidRDefault="00A43E5A" w:rsidP="00A43E5A">
      <w:r w:rsidRPr="007F40EB">
        <w:t>ob2.show(); // displays 5 30</w:t>
      </w:r>
    </w:p>
    <w:p w14:paraId="63A89370" w14:textId="77777777" w:rsidR="00A43E5A" w:rsidRPr="007F40EB" w:rsidRDefault="00A43E5A" w:rsidP="00A43E5A">
      <w:r w:rsidRPr="007F40EB">
        <w:t>ob1 = ob1 + ob2;</w:t>
      </w:r>
    </w:p>
    <w:p w14:paraId="552D0987" w14:textId="77777777" w:rsidR="00A43E5A" w:rsidRPr="007F40EB" w:rsidRDefault="00A43E5A" w:rsidP="00A43E5A">
      <w:r w:rsidRPr="007F40EB">
        <w:t>ob1.show(); // displays 15 50</w:t>
      </w:r>
    </w:p>
    <w:p w14:paraId="3BD351B7" w14:textId="77777777" w:rsidR="00A43E5A" w:rsidRPr="007F40EB" w:rsidRDefault="00A43E5A" w:rsidP="00A43E5A">
      <w:r w:rsidRPr="007F40EB">
        <w:t>return 0;</w:t>
      </w:r>
    </w:p>
    <w:p w14:paraId="7ED892C9" w14:textId="25226810" w:rsidR="00A43E5A" w:rsidRDefault="00A43E5A" w:rsidP="00A43E5A">
      <w:pPr>
        <w:pBdr>
          <w:bottom w:val="single" w:sz="12" w:space="1" w:color="auto"/>
        </w:pBdr>
      </w:pPr>
      <w:r w:rsidRPr="007F40EB">
        <w:t>}</w:t>
      </w:r>
    </w:p>
    <w:p w14:paraId="33FF05A1" w14:textId="1227C0A8" w:rsidR="003E5CCC" w:rsidRDefault="003E5CCC" w:rsidP="00A43E5A">
      <w:pPr>
        <w:pBdr>
          <w:bottom w:val="single" w:sz="12" w:space="1" w:color="auto"/>
        </w:pBdr>
      </w:pPr>
      <w:r w:rsidRPr="003E5CCC">
        <w:rPr>
          <w:noProof/>
        </w:rPr>
        <w:drawing>
          <wp:inline distT="0" distB="0" distL="0" distR="0" wp14:anchorId="627467C1" wp14:editId="45F99075">
            <wp:extent cx="5731510" cy="37223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6B2F1" w14:textId="35F44A4D" w:rsidR="003E5CCC" w:rsidRPr="007F40EB" w:rsidRDefault="003E5CCC" w:rsidP="00A43E5A">
      <w:pPr>
        <w:pBdr>
          <w:bottom w:val="single" w:sz="12" w:space="1" w:color="auto"/>
        </w:pBdr>
      </w:pPr>
      <w:r w:rsidRPr="003E5CCC">
        <w:rPr>
          <w:noProof/>
        </w:rPr>
        <w:lastRenderedPageBreak/>
        <w:drawing>
          <wp:inline distT="0" distB="0" distL="0" distR="0" wp14:anchorId="77D33912" wp14:editId="301AD8A7">
            <wp:extent cx="5731510" cy="34709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BC5FA" w14:textId="77777777" w:rsidR="00A43E5A" w:rsidRPr="007F40EB" w:rsidRDefault="00A43E5A" w:rsidP="00A43E5A">
      <w:r w:rsidRPr="007F40EB">
        <w:t>#include &lt;iostream&gt;</w:t>
      </w:r>
    </w:p>
    <w:p w14:paraId="3E56D599" w14:textId="77777777" w:rsidR="00A43E5A" w:rsidRPr="007F40EB" w:rsidRDefault="00A43E5A" w:rsidP="00A43E5A">
      <w:r w:rsidRPr="007F40EB">
        <w:t>using namespace std;</w:t>
      </w:r>
    </w:p>
    <w:p w14:paraId="244D16E4" w14:textId="77777777" w:rsidR="00A43E5A" w:rsidRPr="007F40EB" w:rsidRDefault="00A43E5A" w:rsidP="00A43E5A">
      <w:r w:rsidRPr="007F40EB">
        <w:t xml:space="preserve">class </w:t>
      </w:r>
      <w:proofErr w:type="spellStart"/>
      <w:r w:rsidRPr="007F40EB">
        <w:t>loc</w:t>
      </w:r>
      <w:proofErr w:type="spellEnd"/>
      <w:r w:rsidRPr="007F40EB">
        <w:t xml:space="preserve"> {</w:t>
      </w:r>
    </w:p>
    <w:p w14:paraId="3C73E72B" w14:textId="77777777" w:rsidR="00A43E5A" w:rsidRPr="007F40EB" w:rsidRDefault="00A43E5A" w:rsidP="00A43E5A">
      <w:r w:rsidRPr="007F40EB">
        <w:t xml:space="preserve">int longitude, </w:t>
      </w:r>
      <w:proofErr w:type="spellStart"/>
      <w:proofErr w:type="gramStart"/>
      <w:r w:rsidRPr="007F40EB">
        <w:t>latitude;public</w:t>
      </w:r>
      <w:proofErr w:type="spellEnd"/>
      <w:proofErr w:type="gramEnd"/>
      <w:r w:rsidRPr="007F40EB">
        <w:t>:</w:t>
      </w:r>
    </w:p>
    <w:p w14:paraId="45783B41" w14:textId="77777777" w:rsidR="00A43E5A" w:rsidRPr="007F40EB" w:rsidRDefault="00A43E5A" w:rsidP="00A43E5A">
      <w:proofErr w:type="spellStart"/>
      <w:proofErr w:type="gramStart"/>
      <w:r w:rsidRPr="007F40EB">
        <w:t>loc</w:t>
      </w:r>
      <w:proofErr w:type="spellEnd"/>
      <w:r w:rsidRPr="007F40EB">
        <w:t>(</w:t>
      </w:r>
      <w:proofErr w:type="gramEnd"/>
      <w:r w:rsidRPr="007F40EB">
        <w:t>) {} // needed to construct temporaries</w:t>
      </w:r>
    </w:p>
    <w:p w14:paraId="30861643" w14:textId="77777777" w:rsidR="00A43E5A" w:rsidRPr="007F40EB" w:rsidRDefault="00A43E5A" w:rsidP="00A43E5A">
      <w:proofErr w:type="spellStart"/>
      <w:proofErr w:type="gramStart"/>
      <w:r w:rsidRPr="007F40EB">
        <w:t>loc</w:t>
      </w:r>
      <w:proofErr w:type="spellEnd"/>
      <w:r w:rsidRPr="007F40EB">
        <w:t>(</w:t>
      </w:r>
      <w:proofErr w:type="gramEnd"/>
      <w:r w:rsidRPr="007F40EB">
        <w:t xml:space="preserve">int </w:t>
      </w:r>
      <w:proofErr w:type="spellStart"/>
      <w:r w:rsidRPr="007F40EB">
        <w:t>lg</w:t>
      </w:r>
      <w:proofErr w:type="spellEnd"/>
      <w:r w:rsidRPr="007F40EB">
        <w:t xml:space="preserve">, int </w:t>
      </w:r>
      <w:proofErr w:type="spellStart"/>
      <w:r w:rsidRPr="007F40EB">
        <w:t>lt</w:t>
      </w:r>
      <w:proofErr w:type="spellEnd"/>
      <w:r w:rsidRPr="007F40EB">
        <w:t>) {</w:t>
      </w:r>
    </w:p>
    <w:p w14:paraId="2310E687" w14:textId="77777777" w:rsidR="00A43E5A" w:rsidRPr="007F40EB" w:rsidRDefault="00A43E5A" w:rsidP="00A43E5A">
      <w:r w:rsidRPr="007F40EB">
        <w:t xml:space="preserve">longitude = </w:t>
      </w:r>
      <w:proofErr w:type="spellStart"/>
      <w:r w:rsidRPr="007F40EB">
        <w:t>lg</w:t>
      </w:r>
      <w:proofErr w:type="spellEnd"/>
      <w:r w:rsidRPr="007F40EB">
        <w:t>;</w:t>
      </w:r>
    </w:p>
    <w:p w14:paraId="5A6888E1" w14:textId="77777777" w:rsidR="00A43E5A" w:rsidRPr="007F40EB" w:rsidRDefault="00A43E5A" w:rsidP="00A43E5A">
      <w:r w:rsidRPr="007F40EB">
        <w:t xml:space="preserve">latitude = </w:t>
      </w:r>
      <w:proofErr w:type="spellStart"/>
      <w:r w:rsidRPr="007F40EB">
        <w:t>lt</w:t>
      </w:r>
      <w:proofErr w:type="spellEnd"/>
      <w:r w:rsidRPr="007F40EB">
        <w:t>;</w:t>
      </w:r>
    </w:p>
    <w:p w14:paraId="775816A5" w14:textId="77777777" w:rsidR="00A43E5A" w:rsidRPr="007F40EB" w:rsidRDefault="00A43E5A" w:rsidP="00A43E5A">
      <w:r w:rsidRPr="007F40EB">
        <w:t>}</w:t>
      </w:r>
    </w:p>
    <w:p w14:paraId="0969C243" w14:textId="77777777" w:rsidR="00A43E5A" w:rsidRPr="007F40EB" w:rsidRDefault="00A43E5A" w:rsidP="00A43E5A">
      <w:r w:rsidRPr="007F40EB">
        <w:t xml:space="preserve">void </w:t>
      </w:r>
      <w:proofErr w:type="gramStart"/>
      <w:r w:rsidRPr="007F40EB">
        <w:t>show(</w:t>
      </w:r>
      <w:proofErr w:type="gramEnd"/>
      <w:r w:rsidRPr="007F40EB">
        <w:t>) {</w:t>
      </w:r>
    </w:p>
    <w:p w14:paraId="394E43CE" w14:textId="77777777" w:rsidR="00A43E5A" w:rsidRPr="007F40EB" w:rsidRDefault="00A43E5A" w:rsidP="00A43E5A">
      <w:proofErr w:type="spellStart"/>
      <w:r w:rsidRPr="007F40EB">
        <w:t>cout</w:t>
      </w:r>
      <w:proofErr w:type="spellEnd"/>
      <w:r w:rsidRPr="007F40EB">
        <w:t xml:space="preserve"> &lt;&lt; longitude &lt;&lt; " ";</w:t>
      </w:r>
    </w:p>
    <w:p w14:paraId="0A8C09E9" w14:textId="77777777" w:rsidR="00A43E5A" w:rsidRPr="007F40EB" w:rsidRDefault="00A43E5A" w:rsidP="00A43E5A">
      <w:proofErr w:type="spellStart"/>
      <w:r w:rsidRPr="007F40EB">
        <w:t>cout</w:t>
      </w:r>
      <w:proofErr w:type="spellEnd"/>
      <w:r w:rsidRPr="007F40EB">
        <w:t xml:space="preserve"> &lt;&lt; latitude &lt;&lt; "\n";</w:t>
      </w:r>
    </w:p>
    <w:p w14:paraId="3964DB7A" w14:textId="77777777" w:rsidR="00A43E5A" w:rsidRPr="007F40EB" w:rsidRDefault="00A43E5A" w:rsidP="00A43E5A">
      <w:r w:rsidRPr="007F40EB">
        <w:t>}</w:t>
      </w:r>
    </w:p>
    <w:p w14:paraId="6D44BB1F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perator+(</w:t>
      </w:r>
      <w:proofErr w:type="spellStart"/>
      <w:r w:rsidRPr="007F40EB">
        <w:t>loc</w:t>
      </w:r>
      <w:proofErr w:type="spellEnd"/>
      <w:r w:rsidRPr="007F40EB">
        <w:t xml:space="preserve"> op2);</w:t>
      </w:r>
    </w:p>
    <w:p w14:paraId="00CB925F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perator-(</w:t>
      </w:r>
      <w:proofErr w:type="spellStart"/>
      <w:r w:rsidRPr="007F40EB">
        <w:t>loc</w:t>
      </w:r>
      <w:proofErr w:type="spellEnd"/>
      <w:r w:rsidRPr="007F40EB">
        <w:t xml:space="preserve"> op2);</w:t>
      </w:r>
    </w:p>
    <w:p w14:paraId="1CBAEE9A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perator</w:t>
      </w:r>
      <w:proofErr w:type="gramStart"/>
      <w:r w:rsidRPr="007F40EB">
        <w:t>=(</w:t>
      </w:r>
      <w:proofErr w:type="spellStart"/>
      <w:proofErr w:type="gramEnd"/>
      <w:r w:rsidRPr="007F40EB">
        <w:t>loc</w:t>
      </w:r>
      <w:proofErr w:type="spellEnd"/>
      <w:r w:rsidRPr="007F40EB">
        <w:t xml:space="preserve"> op2);</w:t>
      </w:r>
    </w:p>
    <w:p w14:paraId="4A60443E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perator+</w:t>
      </w:r>
      <w:proofErr w:type="gramStart"/>
      <w:r w:rsidRPr="007F40EB">
        <w:t>+(</w:t>
      </w:r>
      <w:proofErr w:type="gramEnd"/>
      <w:r w:rsidRPr="007F40EB">
        <w:t>);</w:t>
      </w:r>
    </w:p>
    <w:p w14:paraId="6A26C9A3" w14:textId="77777777" w:rsidR="00A43E5A" w:rsidRPr="007F40EB" w:rsidRDefault="00A43E5A" w:rsidP="00A43E5A">
      <w:r w:rsidRPr="007F40EB">
        <w:t>};</w:t>
      </w:r>
    </w:p>
    <w:p w14:paraId="6D1262E8" w14:textId="77777777" w:rsidR="00A43E5A" w:rsidRPr="007F40EB" w:rsidRDefault="00A43E5A" w:rsidP="00A43E5A">
      <w:r w:rsidRPr="007F40EB">
        <w:lastRenderedPageBreak/>
        <w:t>// Overload + for loc.</w:t>
      </w:r>
    </w:p>
    <w:p w14:paraId="75693F4F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</w:t>
      </w:r>
      <w:proofErr w:type="spellStart"/>
      <w:proofErr w:type="gramStart"/>
      <w:r w:rsidRPr="007F40EB">
        <w:t>loc</w:t>
      </w:r>
      <w:proofErr w:type="spellEnd"/>
      <w:r w:rsidRPr="007F40EB">
        <w:t>::</w:t>
      </w:r>
      <w:proofErr w:type="gramEnd"/>
      <w:r w:rsidRPr="007F40EB">
        <w:t>operator+(</w:t>
      </w:r>
      <w:proofErr w:type="spellStart"/>
      <w:r w:rsidRPr="007F40EB">
        <w:t>loc</w:t>
      </w:r>
      <w:proofErr w:type="spellEnd"/>
      <w:r w:rsidRPr="007F40EB">
        <w:t xml:space="preserve"> op2)</w:t>
      </w:r>
    </w:p>
    <w:p w14:paraId="61AEC297" w14:textId="77777777" w:rsidR="00A43E5A" w:rsidRPr="007F40EB" w:rsidRDefault="00A43E5A" w:rsidP="00A43E5A">
      <w:r w:rsidRPr="007F40EB">
        <w:t>{</w:t>
      </w:r>
    </w:p>
    <w:p w14:paraId="086C15AB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temp;</w:t>
      </w:r>
    </w:p>
    <w:p w14:paraId="3587E96F" w14:textId="77777777" w:rsidR="00A43E5A" w:rsidRPr="007F40EB" w:rsidRDefault="00A43E5A" w:rsidP="00A43E5A">
      <w:proofErr w:type="spellStart"/>
      <w:proofErr w:type="gramStart"/>
      <w:r w:rsidRPr="007F40EB">
        <w:t>temp.longitude</w:t>
      </w:r>
      <w:proofErr w:type="spellEnd"/>
      <w:proofErr w:type="gramEnd"/>
      <w:r w:rsidRPr="007F40EB">
        <w:t xml:space="preserve"> = op2.longitude + longitude;</w:t>
      </w:r>
    </w:p>
    <w:p w14:paraId="3A131686" w14:textId="77777777" w:rsidR="00A43E5A" w:rsidRPr="007F40EB" w:rsidRDefault="00A43E5A" w:rsidP="00A43E5A">
      <w:proofErr w:type="spellStart"/>
      <w:proofErr w:type="gramStart"/>
      <w:r w:rsidRPr="007F40EB">
        <w:t>temp.latitude</w:t>
      </w:r>
      <w:proofErr w:type="spellEnd"/>
      <w:proofErr w:type="gramEnd"/>
      <w:r w:rsidRPr="007F40EB">
        <w:t xml:space="preserve"> = op2.latitude + latitude;</w:t>
      </w:r>
    </w:p>
    <w:p w14:paraId="0953EC4C" w14:textId="77777777" w:rsidR="00A43E5A" w:rsidRPr="007F40EB" w:rsidRDefault="00A43E5A" w:rsidP="00A43E5A">
      <w:r w:rsidRPr="007F40EB">
        <w:t>return temp;</w:t>
      </w:r>
    </w:p>
    <w:p w14:paraId="739CDC60" w14:textId="77777777" w:rsidR="00A43E5A" w:rsidRPr="007F40EB" w:rsidRDefault="00A43E5A" w:rsidP="00A43E5A">
      <w:r w:rsidRPr="007F40EB">
        <w:t>}</w:t>
      </w:r>
    </w:p>
    <w:p w14:paraId="63BF34A0" w14:textId="77777777" w:rsidR="00A43E5A" w:rsidRPr="007F40EB" w:rsidRDefault="00A43E5A" w:rsidP="00A43E5A">
      <w:r w:rsidRPr="007F40EB">
        <w:t>// Overload - for loc.</w:t>
      </w:r>
    </w:p>
    <w:p w14:paraId="3952D1BD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</w:t>
      </w:r>
      <w:proofErr w:type="spellStart"/>
      <w:proofErr w:type="gramStart"/>
      <w:r w:rsidRPr="007F40EB">
        <w:t>loc</w:t>
      </w:r>
      <w:proofErr w:type="spellEnd"/>
      <w:r w:rsidRPr="007F40EB">
        <w:t>::</w:t>
      </w:r>
      <w:proofErr w:type="gramEnd"/>
      <w:r w:rsidRPr="007F40EB">
        <w:t>operator-(</w:t>
      </w:r>
      <w:proofErr w:type="spellStart"/>
      <w:r w:rsidRPr="007F40EB">
        <w:t>loc</w:t>
      </w:r>
      <w:proofErr w:type="spellEnd"/>
      <w:r w:rsidRPr="007F40EB">
        <w:t xml:space="preserve"> op2)</w:t>
      </w:r>
    </w:p>
    <w:p w14:paraId="394523EA" w14:textId="77777777" w:rsidR="00A43E5A" w:rsidRPr="007F40EB" w:rsidRDefault="00A43E5A" w:rsidP="00A43E5A">
      <w:r w:rsidRPr="007F40EB">
        <w:t>{</w:t>
      </w:r>
    </w:p>
    <w:p w14:paraId="2C7FA332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temp;</w:t>
      </w:r>
    </w:p>
    <w:p w14:paraId="37A4912D" w14:textId="77777777" w:rsidR="00A43E5A" w:rsidRPr="007F40EB" w:rsidRDefault="00A43E5A" w:rsidP="00A43E5A">
      <w:r w:rsidRPr="007F40EB">
        <w:t>// notice order of operands</w:t>
      </w:r>
    </w:p>
    <w:p w14:paraId="3F624749" w14:textId="77777777" w:rsidR="00A43E5A" w:rsidRPr="007F40EB" w:rsidRDefault="00A43E5A" w:rsidP="00A43E5A">
      <w:proofErr w:type="spellStart"/>
      <w:proofErr w:type="gramStart"/>
      <w:r w:rsidRPr="007F40EB">
        <w:t>temp.longitude</w:t>
      </w:r>
      <w:proofErr w:type="spellEnd"/>
      <w:proofErr w:type="gramEnd"/>
      <w:r w:rsidRPr="007F40EB">
        <w:t xml:space="preserve"> = longitude - op2.longitude;</w:t>
      </w:r>
    </w:p>
    <w:p w14:paraId="3855907D" w14:textId="77777777" w:rsidR="00A43E5A" w:rsidRPr="007F40EB" w:rsidRDefault="00A43E5A" w:rsidP="00A43E5A">
      <w:proofErr w:type="spellStart"/>
      <w:proofErr w:type="gramStart"/>
      <w:r w:rsidRPr="007F40EB">
        <w:t>temp.latitude</w:t>
      </w:r>
      <w:proofErr w:type="spellEnd"/>
      <w:proofErr w:type="gramEnd"/>
      <w:r w:rsidRPr="007F40EB">
        <w:t xml:space="preserve"> = latitude - op2.latitude;</w:t>
      </w:r>
    </w:p>
    <w:p w14:paraId="4594E480" w14:textId="77777777" w:rsidR="00A43E5A" w:rsidRPr="007F40EB" w:rsidRDefault="00A43E5A" w:rsidP="00A43E5A">
      <w:r w:rsidRPr="007F40EB">
        <w:t>return temp;</w:t>
      </w:r>
    </w:p>
    <w:p w14:paraId="7C0EDB36" w14:textId="77777777" w:rsidR="00A43E5A" w:rsidRPr="007F40EB" w:rsidRDefault="00A43E5A" w:rsidP="00A43E5A">
      <w:r w:rsidRPr="007F40EB">
        <w:t>}</w:t>
      </w:r>
    </w:p>
    <w:p w14:paraId="60FCA937" w14:textId="77777777" w:rsidR="00A43E5A" w:rsidRPr="007F40EB" w:rsidRDefault="00A43E5A" w:rsidP="00A43E5A">
      <w:r w:rsidRPr="007F40EB">
        <w:t xml:space="preserve">// Overload </w:t>
      </w:r>
      <w:proofErr w:type="spellStart"/>
      <w:r w:rsidRPr="007F40EB">
        <w:t>asignment</w:t>
      </w:r>
      <w:proofErr w:type="spellEnd"/>
      <w:r w:rsidRPr="007F40EB">
        <w:t xml:space="preserve"> for loc.</w:t>
      </w:r>
    </w:p>
    <w:p w14:paraId="57F493E5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</w:t>
      </w:r>
      <w:proofErr w:type="spellStart"/>
      <w:proofErr w:type="gramStart"/>
      <w:r w:rsidRPr="007F40EB">
        <w:t>loc</w:t>
      </w:r>
      <w:proofErr w:type="spellEnd"/>
      <w:r w:rsidRPr="007F40EB">
        <w:t>::</w:t>
      </w:r>
      <w:proofErr w:type="gramEnd"/>
      <w:r w:rsidRPr="007F40EB">
        <w:t>operator=(</w:t>
      </w:r>
      <w:proofErr w:type="spellStart"/>
      <w:r w:rsidRPr="007F40EB">
        <w:t>loc</w:t>
      </w:r>
      <w:proofErr w:type="spellEnd"/>
      <w:r w:rsidRPr="007F40EB">
        <w:t xml:space="preserve"> op2)</w:t>
      </w:r>
    </w:p>
    <w:p w14:paraId="5CDAAE21" w14:textId="77777777" w:rsidR="00A43E5A" w:rsidRPr="007F40EB" w:rsidRDefault="00A43E5A" w:rsidP="00A43E5A">
      <w:r w:rsidRPr="007F40EB">
        <w:t>{</w:t>
      </w:r>
    </w:p>
    <w:p w14:paraId="4C56FE15" w14:textId="77777777" w:rsidR="00A43E5A" w:rsidRPr="007F40EB" w:rsidRDefault="00A43E5A" w:rsidP="00A43E5A">
      <w:r w:rsidRPr="007F40EB">
        <w:t>longitude = op2.longitude;</w:t>
      </w:r>
    </w:p>
    <w:p w14:paraId="405E3A27" w14:textId="77777777" w:rsidR="00A43E5A" w:rsidRPr="007F40EB" w:rsidRDefault="00A43E5A" w:rsidP="00A43E5A">
      <w:r w:rsidRPr="007F40EB">
        <w:t>latitude = op2.latitude;</w:t>
      </w:r>
    </w:p>
    <w:p w14:paraId="79E9D1CA" w14:textId="77777777" w:rsidR="00A43E5A" w:rsidRPr="007F40EB" w:rsidRDefault="00A43E5A" w:rsidP="00A43E5A">
      <w:r w:rsidRPr="007F40EB">
        <w:t>return *this; // i.e., return object that generated call</w:t>
      </w:r>
    </w:p>
    <w:p w14:paraId="1A223A9B" w14:textId="77777777" w:rsidR="00A43E5A" w:rsidRPr="007F40EB" w:rsidRDefault="00A43E5A" w:rsidP="00A43E5A">
      <w:r w:rsidRPr="007F40EB">
        <w:t>}</w:t>
      </w:r>
    </w:p>
    <w:p w14:paraId="2E2F087A" w14:textId="77777777" w:rsidR="00A43E5A" w:rsidRPr="007F40EB" w:rsidRDefault="00A43E5A" w:rsidP="00A43E5A">
      <w:r w:rsidRPr="007F40EB">
        <w:t>// Overload prefix ++ for loc.</w:t>
      </w:r>
    </w:p>
    <w:p w14:paraId="5D6504B0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</w:t>
      </w:r>
      <w:proofErr w:type="spellStart"/>
      <w:proofErr w:type="gramStart"/>
      <w:r w:rsidRPr="007F40EB">
        <w:t>loc</w:t>
      </w:r>
      <w:proofErr w:type="spellEnd"/>
      <w:r w:rsidRPr="007F40EB">
        <w:t>::</w:t>
      </w:r>
      <w:proofErr w:type="gramEnd"/>
      <w:r w:rsidRPr="007F40EB">
        <w:t>operator++()</w:t>
      </w:r>
    </w:p>
    <w:p w14:paraId="0771C203" w14:textId="77777777" w:rsidR="00A43E5A" w:rsidRPr="007F40EB" w:rsidRDefault="00A43E5A" w:rsidP="00A43E5A">
      <w:r w:rsidRPr="007F40EB">
        <w:t>{</w:t>
      </w:r>
    </w:p>
    <w:p w14:paraId="322C9A0C" w14:textId="77777777" w:rsidR="00A43E5A" w:rsidRPr="007F40EB" w:rsidRDefault="00A43E5A" w:rsidP="00A43E5A">
      <w:r w:rsidRPr="007F40EB">
        <w:t>longitude++;</w:t>
      </w:r>
    </w:p>
    <w:p w14:paraId="741E9799" w14:textId="77777777" w:rsidR="00A43E5A" w:rsidRPr="007F40EB" w:rsidRDefault="00A43E5A" w:rsidP="00A43E5A">
      <w:r w:rsidRPr="007F40EB">
        <w:t>latitude++;</w:t>
      </w:r>
    </w:p>
    <w:p w14:paraId="54AAAF3C" w14:textId="77777777" w:rsidR="00A43E5A" w:rsidRPr="007F40EB" w:rsidRDefault="00A43E5A" w:rsidP="00A43E5A">
      <w:r w:rsidRPr="007F40EB">
        <w:t>return *this;</w:t>
      </w:r>
    </w:p>
    <w:p w14:paraId="331164F1" w14:textId="77777777" w:rsidR="00A43E5A" w:rsidRPr="007F40EB" w:rsidRDefault="00A43E5A" w:rsidP="00A43E5A">
      <w:r w:rsidRPr="007F40EB">
        <w:lastRenderedPageBreak/>
        <w:t>}</w:t>
      </w:r>
    </w:p>
    <w:p w14:paraId="3D5A4AB7" w14:textId="77777777" w:rsidR="00A43E5A" w:rsidRPr="007F40EB" w:rsidRDefault="00A43E5A" w:rsidP="00A43E5A">
      <w:r w:rsidRPr="007F40EB">
        <w:t xml:space="preserve">int </w:t>
      </w:r>
      <w:proofErr w:type="gramStart"/>
      <w:r w:rsidRPr="007F40EB">
        <w:t>main(</w:t>
      </w:r>
      <w:proofErr w:type="gramEnd"/>
      <w:r w:rsidRPr="007F40EB">
        <w:t>)</w:t>
      </w:r>
    </w:p>
    <w:p w14:paraId="4BF12E2A" w14:textId="77777777" w:rsidR="00A43E5A" w:rsidRPr="007F40EB" w:rsidRDefault="00A43E5A" w:rsidP="00A43E5A">
      <w:r w:rsidRPr="007F40EB">
        <w:t>{</w:t>
      </w:r>
    </w:p>
    <w:p w14:paraId="7E84D95F" w14:textId="77777777" w:rsidR="00A43E5A" w:rsidRPr="007F40EB" w:rsidRDefault="00A43E5A" w:rsidP="00A43E5A">
      <w:proofErr w:type="spellStart"/>
      <w:r w:rsidRPr="007F40EB">
        <w:t>loc</w:t>
      </w:r>
      <w:proofErr w:type="spellEnd"/>
      <w:r w:rsidRPr="007F40EB">
        <w:t xml:space="preserve"> ob1(10, 20), ob</w:t>
      </w:r>
      <w:proofErr w:type="gramStart"/>
      <w:r w:rsidRPr="007F40EB">
        <w:t>2( 5</w:t>
      </w:r>
      <w:proofErr w:type="gramEnd"/>
      <w:r w:rsidRPr="007F40EB">
        <w:t>, 30), ob3(90, 90);</w:t>
      </w:r>
    </w:p>
    <w:p w14:paraId="499402BA" w14:textId="77777777" w:rsidR="00A43E5A" w:rsidRPr="007F40EB" w:rsidRDefault="00A43E5A" w:rsidP="00A43E5A">
      <w:r w:rsidRPr="007F40EB">
        <w:t>ob1.show();</w:t>
      </w:r>
    </w:p>
    <w:p w14:paraId="4E398518" w14:textId="77777777" w:rsidR="00A43E5A" w:rsidRPr="007F40EB" w:rsidRDefault="00A43E5A" w:rsidP="00A43E5A">
      <w:r w:rsidRPr="007F40EB">
        <w:t>ob2.show();</w:t>
      </w:r>
    </w:p>
    <w:p w14:paraId="0FB3B64C" w14:textId="77777777" w:rsidR="00A43E5A" w:rsidRPr="007F40EB" w:rsidRDefault="00A43E5A" w:rsidP="00A43E5A">
      <w:r w:rsidRPr="007F40EB">
        <w:t>++ob1;</w:t>
      </w:r>
    </w:p>
    <w:p w14:paraId="7C654D82" w14:textId="77777777" w:rsidR="00A43E5A" w:rsidRPr="007F40EB" w:rsidRDefault="00A43E5A" w:rsidP="00A43E5A">
      <w:r w:rsidRPr="007F40EB">
        <w:t>ob1.show(); // displays 11 21</w:t>
      </w:r>
    </w:p>
    <w:p w14:paraId="555B7481" w14:textId="77777777" w:rsidR="00A43E5A" w:rsidRPr="007F40EB" w:rsidRDefault="00A43E5A" w:rsidP="00A43E5A">
      <w:r w:rsidRPr="007F40EB">
        <w:t>ob2 = ++ob1;</w:t>
      </w:r>
    </w:p>
    <w:p w14:paraId="30915181" w14:textId="77777777" w:rsidR="00A43E5A" w:rsidRPr="007F40EB" w:rsidRDefault="00A43E5A" w:rsidP="00A43E5A">
      <w:r w:rsidRPr="007F40EB">
        <w:t>ob1.show(); // displays 12 22</w:t>
      </w:r>
    </w:p>
    <w:p w14:paraId="51F09722" w14:textId="77777777" w:rsidR="00A43E5A" w:rsidRPr="007F40EB" w:rsidRDefault="00A43E5A" w:rsidP="00A43E5A">
      <w:r w:rsidRPr="007F40EB">
        <w:t>ob2.show(); // displays 12 22</w:t>
      </w:r>
    </w:p>
    <w:p w14:paraId="15E2C1F4" w14:textId="77777777" w:rsidR="00A43E5A" w:rsidRPr="007F40EB" w:rsidRDefault="00A43E5A" w:rsidP="00A43E5A">
      <w:r w:rsidRPr="007F40EB">
        <w:t>ob1 = ob2 = ob3; // multiple assignment</w:t>
      </w:r>
    </w:p>
    <w:p w14:paraId="373775DF" w14:textId="77777777" w:rsidR="00A43E5A" w:rsidRPr="007F40EB" w:rsidRDefault="00A43E5A" w:rsidP="00A43E5A">
      <w:r w:rsidRPr="007F40EB">
        <w:t>ob1.show(); // displays 90 90</w:t>
      </w:r>
    </w:p>
    <w:p w14:paraId="65B1C9BF" w14:textId="77777777" w:rsidR="00A43E5A" w:rsidRPr="007F40EB" w:rsidRDefault="00A43E5A" w:rsidP="00A43E5A">
      <w:r w:rsidRPr="007F40EB">
        <w:t>ob2.show(); // displays 90 90</w:t>
      </w:r>
    </w:p>
    <w:p w14:paraId="70958724" w14:textId="77777777" w:rsidR="00A43E5A" w:rsidRPr="007F40EB" w:rsidRDefault="00A43E5A" w:rsidP="00A43E5A">
      <w:r w:rsidRPr="007F40EB">
        <w:t>return 0;</w:t>
      </w:r>
    </w:p>
    <w:p w14:paraId="194A25C7" w14:textId="336E595A" w:rsidR="00A43E5A" w:rsidRPr="007F40EB" w:rsidRDefault="00A43E5A" w:rsidP="00A43E5A">
      <w:r w:rsidRPr="007F40EB">
        <w:t>}</w:t>
      </w:r>
    </w:p>
    <w:p w14:paraId="1A4BA2A5" w14:textId="77777777" w:rsidR="00A43E5A" w:rsidRPr="007F40EB" w:rsidRDefault="00A43E5A" w:rsidP="00A43E5A"/>
    <w:p w14:paraId="2A60977A" w14:textId="2B66B37A" w:rsidR="00A43E5A" w:rsidRPr="007F40EB" w:rsidRDefault="00A43E5A">
      <w:r w:rsidRPr="007F40EB">
        <w:rPr>
          <w:noProof/>
        </w:rPr>
        <w:drawing>
          <wp:inline distT="0" distB="0" distL="0" distR="0" wp14:anchorId="0386E242" wp14:editId="282BEB20">
            <wp:extent cx="5731510" cy="37839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02ABC" w14:textId="4BD712EB" w:rsidR="00A43E5A" w:rsidRPr="007F40EB" w:rsidRDefault="00A43E5A"/>
    <w:p w14:paraId="6CFA2337" w14:textId="77777777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Arial"/>
          <w:color w:val="273239"/>
          <w:lang w:eastAsia="en-IN"/>
        </w:rPr>
      </w:pPr>
      <w:r w:rsidRPr="00A43E5A">
        <w:rPr>
          <w:rFonts w:eastAsia="Times New Roman" w:cs="Arial"/>
          <w:color w:val="273239"/>
          <w:lang w:eastAsia="en-IN"/>
        </w:rPr>
        <w:t xml:space="preserve">Types of </w:t>
      </w:r>
      <w:proofErr w:type="gramStart"/>
      <w:r w:rsidRPr="00A43E5A">
        <w:rPr>
          <w:rFonts w:eastAsia="Times New Roman" w:cs="Arial"/>
          <w:color w:val="273239"/>
          <w:lang w:eastAsia="en-IN"/>
        </w:rPr>
        <w:t>Operator</w:t>
      </w:r>
      <w:proofErr w:type="gramEnd"/>
      <w:r w:rsidRPr="00A43E5A">
        <w:rPr>
          <w:rFonts w:eastAsia="Times New Roman" w:cs="Arial"/>
          <w:color w:val="273239"/>
          <w:lang w:eastAsia="en-IN"/>
        </w:rPr>
        <w:t xml:space="preserve"> Overloading in C++</w:t>
      </w:r>
    </w:p>
    <w:p w14:paraId="77D8C81D" w14:textId="77777777" w:rsidR="00A43E5A" w:rsidRPr="007F40EB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Arial"/>
          <w:color w:val="273239"/>
          <w:bdr w:val="none" w:sz="0" w:space="0" w:color="auto" w:frame="1"/>
          <w:lang w:eastAsia="en-IN"/>
        </w:rPr>
      </w:pPr>
    </w:p>
    <w:p w14:paraId="700EEDBF" w14:textId="2621C03E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perator Overloading: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07C3B5E5" w14:textId="77777777" w:rsidR="00A43E5A" w:rsidRPr="00A43E5A" w:rsidRDefault="00A43E5A" w:rsidP="00A43E5A">
      <w:pPr>
        <w:shd w:val="clear" w:color="auto" w:fill="FFFFFF"/>
        <w:wordWrap w:val="0"/>
        <w:spacing w:line="240" w:lineRule="auto"/>
        <w:textAlignment w:val="baseline"/>
        <w:rPr>
          <w:rFonts w:eastAsia="Times New Roman" w:cs="Times New Roman"/>
          <w:i/>
          <w:iCs/>
          <w:color w:val="273239"/>
          <w:lang w:eastAsia="en-IN"/>
        </w:rPr>
      </w:pPr>
      <w:r w:rsidRPr="00A43E5A">
        <w:rPr>
          <w:rFonts w:eastAsia="Times New Roman" w:cs="Times New Roman"/>
          <w:i/>
          <w:iCs/>
          <w:color w:val="273239"/>
          <w:lang w:eastAsia="en-IN"/>
        </w:rPr>
        <w:t xml:space="preserve">C++ provides a special function to change the current functionality of some operators within its class which is often called as </w:t>
      </w:r>
      <w:r w:rsidRPr="00A43E5A">
        <w:rPr>
          <w:rFonts w:eastAsia="Times New Roman" w:cs="Times New Roman"/>
          <w:i/>
          <w:iCs/>
          <w:color w:val="273239"/>
          <w:highlight w:val="yellow"/>
          <w:lang w:eastAsia="en-IN"/>
        </w:rPr>
        <w:t>operator overloading</w:t>
      </w:r>
      <w:r w:rsidRPr="00A43E5A">
        <w:rPr>
          <w:rFonts w:eastAsia="Times New Roman" w:cs="Times New Roman"/>
          <w:i/>
          <w:iCs/>
          <w:color w:val="273239"/>
          <w:lang w:eastAsia="en-IN"/>
        </w:rPr>
        <w:t xml:space="preserve">. Operator Overloading is the method by which we can change the function of some specific operators to do some different </w:t>
      </w:r>
      <w:proofErr w:type="gramStart"/>
      <w:r w:rsidRPr="00A43E5A">
        <w:rPr>
          <w:rFonts w:eastAsia="Times New Roman" w:cs="Times New Roman"/>
          <w:i/>
          <w:iCs/>
          <w:color w:val="273239"/>
          <w:lang w:eastAsia="en-IN"/>
        </w:rPr>
        <w:t>task</w:t>
      </w:r>
      <w:proofErr w:type="gramEnd"/>
      <w:r w:rsidRPr="00A43E5A">
        <w:rPr>
          <w:rFonts w:eastAsia="Times New Roman" w:cs="Times New Roman"/>
          <w:i/>
          <w:iCs/>
          <w:color w:val="273239"/>
          <w:lang w:eastAsia="en-IN"/>
        </w:rPr>
        <w:t>. </w:t>
      </w:r>
    </w:p>
    <w:p w14:paraId="7A25CF41" w14:textId="77777777" w:rsidR="00A43E5A" w:rsidRPr="00A43E5A" w:rsidRDefault="00A43E5A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This can be done by declaring the function, its syntax is,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178CF23E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highlight w:val="yellow"/>
          <w:lang w:eastAsia="en-IN"/>
        </w:rPr>
      </w:pPr>
      <w:proofErr w:type="spellStart"/>
      <w:r w:rsidRPr="00A43E5A">
        <w:rPr>
          <w:rFonts w:eastAsia="Times New Roman" w:cs="Courier New"/>
          <w:color w:val="273239"/>
          <w:highlight w:val="yellow"/>
          <w:lang w:eastAsia="en-IN"/>
        </w:rPr>
        <w:t>Return_Type</w:t>
      </w:r>
      <w:proofErr w:type="spellEnd"/>
      <w:r w:rsidRPr="00A43E5A">
        <w:rPr>
          <w:rFonts w:eastAsia="Times New Roman" w:cs="Courier New"/>
          <w:color w:val="273239"/>
          <w:highlight w:val="yellow"/>
          <w:lang w:eastAsia="en-IN"/>
        </w:rPr>
        <w:t xml:space="preserve"> </w:t>
      </w:r>
      <w:proofErr w:type="spellStart"/>
      <w:proofErr w:type="gramStart"/>
      <w:r w:rsidRPr="00A43E5A">
        <w:rPr>
          <w:rFonts w:eastAsia="Times New Roman" w:cs="Courier New"/>
          <w:color w:val="273239"/>
          <w:highlight w:val="yellow"/>
          <w:lang w:eastAsia="en-IN"/>
        </w:rPr>
        <w:t>classname</w:t>
      </w:r>
      <w:proofErr w:type="spellEnd"/>
      <w:r w:rsidRPr="00A43E5A">
        <w:rPr>
          <w:rFonts w:eastAsia="Times New Roman" w:cs="Courier New"/>
          <w:color w:val="273239"/>
          <w:highlight w:val="yellow"/>
          <w:lang w:eastAsia="en-IN"/>
        </w:rPr>
        <w:t xml:space="preserve"> :</w:t>
      </w:r>
      <w:proofErr w:type="gramEnd"/>
      <w:r w:rsidRPr="00A43E5A">
        <w:rPr>
          <w:rFonts w:eastAsia="Times New Roman" w:cs="Courier New"/>
          <w:color w:val="273239"/>
          <w:highlight w:val="yellow"/>
          <w:lang w:eastAsia="en-IN"/>
        </w:rPr>
        <w:t>: operator op(Argument list)</w:t>
      </w:r>
    </w:p>
    <w:p w14:paraId="1535F14B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highlight w:val="yellow"/>
          <w:lang w:eastAsia="en-IN"/>
        </w:rPr>
      </w:pPr>
      <w:r w:rsidRPr="00A43E5A">
        <w:rPr>
          <w:rFonts w:eastAsia="Times New Roman" w:cs="Courier New"/>
          <w:color w:val="273239"/>
          <w:highlight w:val="yellow"/>
          <w:lang w:eastAsia="en-IN"/>
        </w:rPr>
        <w:t>{</w:t>
      </w:r>
    </w:p>
    <w:p w14:paraId="517689A2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highlight w:val="yellow"/>
          <w:lang w:eastAsia="en-IN"/>
        </w:rPr>
      </w:pPr>
      <w:r w:rsidRPr="00A43E5A">
        <w:rPr>
          <w:rFonts w:eastAsia="Times New Roman" w:cs="Courier New"/>
          <w:color w:val="273239"/>
          <w:highlight w:val="yellow"/>
          <w:lang w:eastAsia="en-IN"/>
        </w:rPr>
        <w:t xml:space="preserve">    Function Body</w:t>
      </w:r>
    </w:p>
    <w:p w14:paraId="4B8AFF51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lang w:eastAsia="en-IN"/>
        </w:rPr>
      </w:pPr>
      <w:r w:rsidRPr="00A43E5A">
        <w:rPr>
          <w:rFonts w:eastAsia="Times New Roman" w:cs="Courier New"/>
          <w:color w:val="273239"/>
          <w:highlight w:val="yellow"/>
          <w:lang w:eastAsia="en-IN"/>
        </w:rPr>
        <w:t>}</w:t>
      </w:r>
    </w:p>
    <w:p w14:paraId="1EEFC278" w14:textId="77777777" w:rsidR="001959D0" w:rsidRPr="007F40EB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 xml:space="preserve">In the above syntax </w:t>
      </w:r>
      <w:proofErr w:type="spellStart"/>
      <w:r w:rsidRPr="00A43E5A">
        <w:rPr>
          <w:rFonts w:eastAsia="Times New Roman" w:cs="Times New Roman"/>
          <w:color w:val="273239"/>
          <w:highlight w:val="yellow"/>
          <w:lang w:eastAsia="en-IN"/>
        </w:rPr>
        <w:t>Return_Type</w:t>
      </w:r>
      <w:proofErr w:type="spellEnd"/>
      <w:r w:rsidRPr="00A43E5A">
        <w:rPr>
          <w:rFonts w:eastAsia="Times New Roman" w:cs="Times New Roman"/>
          <w:color w:val="273239"/>
          <w:lang w:eastAsia="en-IN"/>
        </w:rPr>
        <w:t xml:space="preserve"> is value type to be returned to another object, operator op is the function where the operator is a keyword and op is the operator to be overloaded.</w:t>
      </w:r>
      <w:r w:rsidRPr="00A43E5A">
        <w:rPr>
          <w:rFonts w:eastAsia="Times New Roman" w:cs="Times New Roman"/>
          <w:color w:val="273239"/>
          <w:lang w:eastAsia="en-IN"/>
        </w:rPr>
        <w:br/>
      </w:r>
    </w:p>
    <w:p w14:paraId="2E719CBF" w14:textId="51C57393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highlight w:val="yellow"/>
          <w:lang w:eastAsia="en-IN"/>
        </w:rPr>
        <w:t>Operator function must be either non-static (member function) or friend function.</w:t>
      </w:r>
      <w:r w:rsidRPr="00A43E5A">
        <w:rPr>
          <w:rFonts w:eastAsia="Times New Roman" w:cs="Times New Roman"/>
          <w:color w:val="273239"/>
          <w:lang w:eastAsia="en-IN"/>
        </w:rPr>
        <w:br/>
        <w:t>Operator Overloading can be done by using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three approaches</w:t>
      </w:r>
      <w:r w:rsidRPr="00A43E5A">
        <w:rPr>
          <w:rFonts w:eastAsia="Times New Roman" w:cs="Times New Roman"/>
          <w:color w:val="273239"/>
          <w:lang w:eastAsia="en-IN"/>
        </w:rPr>
        <w:t>, they are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57970874" w14:textId="77777777" w:rsidR="00A43E5A" w:rsidRPr="00A43E5A" w:rsidRDefault="00A43E5A" w:rsidP="00A43E5A">
      <w:pPr>
        <w:numPr>
          <w:ilvl w:val="0"/>
          <w:numId w:val="2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Overloading unary operator.</w:t>
      </w:r>
    </w:p>
    <w:p w14:paraId="582C2567" w14:textId="77777777" w:rsidR="00A43E5A" w:rsidRPr="00A43E5A" w:rsidRDefault="00A43E5A" w:rsidP="00A43E5A">
      <w:pPr>
        <w:numPr>
          <w:ilvl w:val="0"/>
          <w:numId w:val="2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Overloading binary operator.</w:t>
      </w:r>
    </w:p>
    <w:p w14:paraId="30A3C366" w14:textId="77777777" w:rsidR="00A43E5A" w:rsidRPr="00A43E5A" w:rsidRDefault="00A43E5A" w:rsidP="00A43E5A">
      <w:pPr>
        <w:numPr>
          <w:ilvl w:val="0"/>
          <w:numId w:val="2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Overloading binary operator using a friend function.</w:t>
      </w:r>
    </w:p>
    <w:p w14:paraId="0FBC314A" w14:textId="77777777" w:rsidR="001959D0" w:rsidRPr="007F40EB" w:rsidRDefault="001959D0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</w:p>
    <w:p w14:paraId="61A7A7A0" w14:textId="0302218D" w:rsidR="00A43E5A" w:rsidRPr="00A43E5A" w:rsidRDefault="00A43E5A" w:rsidP="001959D0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Below are some criteria/rules to define the operator function: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77D68F98" w14:textId="77777777" w:rsidR="00A43E5A" w:rsidRPr="00A43E5A" w:rsidRDefault="00A43E5A" w:rsidP="00A43E5A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In case of a non-static function, the binary operator should have only one argument and unary should not have an argument.</w:t>
      </w:r>
    </w:p>
    <w:p w14:paraId="7D4FBEB0" w14:textId="77777777" w:rsidR="00A43E5A" w:rsidRPr="00A43E5A" w:rsidRDefault="00A43E5A" w:rsidP="00A43E5A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In the case of a friend function, the binary operator should have only two argument and unary should have only one argument.</w:t>
      </w:r>
    </w:p>
    <w:p w14:paraId="77536B88" w14:textId="77777777" w:rsidR="00A43E5A" w:rsidRPr="00A43E5A" w:rsidRDefault="00A43E5A" w:rsidP="00A43E5A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All the class member object should be public if operator overloading is implemented.</w:t>
      </w:r>
    </w:p>
    <w:p w14:paraId="56513B83" w14:textId="77777777" w:rsidR="00A43E5A" w:rsidRPr="00A43E5A" w:rsidRDefault="00A43E5A" w:rsidP="00A43E5A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 xml:space="preserve">Operators that cannot be overloaded </w:t>
      </w:r>
      <w:proofErr w:type="gramStart"/>
      <w:r w:rsidRPr="00A43E5A">
        <w:rPr>
          <w:rFonts w:eastAsia="Times New Roman" w:cs="Times New Roman"/>
          <w:color w:val="273239"/>
          <w:lang w:eastAsia="en-IN"/>
        </w:rPr>
        <w:t>are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.</w:t>
      </w:r>
      <w:proofErr w:type="gramEnd"/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.*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::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?:</w:t>
      </w:r>
    </w:p>
    <w:p w14:paraId="0564FB37" w14:textId="77777777" w:rsidR="00A43E5A" w:rsidRPr="00A43E5A" w:rsidRDefault="00A43E5A" w:rsidP="00A43E5A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Operator cannot be used to overload when declaring that function as friend function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=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()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[]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-&gt;</w:t>
      </w:r>
      <w:r w:rsidRPr="00A43E5A">
        <w:rPr>
          <w:rFonts w:eastAsia="Times New Roman" w:cs="Times New Roman"/>
          <w:color w:val="273239"/>
          <w:lang w:eastAsia="en-IN"/>
        </w:rPr>
        <w:t>.</w:t>
      </w:r>
    </w:p>
    <w:p w14:paraId="65070427" w14:textId="77777777" w:rsidR="001959D0" w:rsidRPr="007F40EB" w:rsidRDefault="001959D0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</w:p>
    <w:p w14:paraId="0E0632AB" w14:textId="0797C902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Refer this, for more rules of </w:t>
      </w:r>
      <w:r w:rsidRPr="00A43E5A">
        <w:rPr>
          <w:rFonts w:eastAsia="Times New Roman" w:cs="Times New Roman"/>
          <w:color w:val="0000FF"/>
          <w:u w:val="single"/>
          <w:bdr w:val="none" w:sz="0" w:space="0" w:color="auto" w:frame="1"/>
          <w:lang w:eastAsia="en-IN"/>
        </w:rPr>
        <w:t>Operator Overloading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0BBBED2C" w14:textId="214331C0" w:rsidR="00A43E5A" w:rsidRPr="00A43E5A" w:rsidRDefault="00A43E5A" w:rsidP="001959D0">
      <w:pPr>
        <w:numPr>
          <w:ilvl w:val="0"/>
          <w:numId w:val="4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verloading Unary Operator</w:t>
      </w:r>
      <w:r w:rsidRPr="00A43E5A">
        <w:rPr>
          <w:rFonts w:eastAsia="Times New Roman" w:cs="Times New Roman"/>
          <w:color w:val="273239"/>
          <w:lang w:eastAsia="en-IN"/>
        </w:rPr>
        <w:t xml:space="preserve">: Let us consider to overload (-) unary operator. In unary operator function, no arguments should be passed. It works only with one class objects. It is </w:t>
      </w:r>
      <w:proofErr w:type="gramStart"/>
      <w:r w:rsidRPr="00A43E5A">
        <w:rPr>
          <w:rFonts w:eastAsia="Times New Roman" w:cs="Times New Roman"/>
          <w:color w:val="273239"/>
          <w:lang w:eastAsia="en-IN"/>
        </w:rPr>
        <w:t>a</w:t>
      </w:r>
      <w:proofErr w:type="gramEnd"/>
      <w:r w:rsidRPr="00A43E5A">
        <w:rPr>
          <w:rFonts w:eastAsia="Times New Roman" w:cs="Times New Roman"/>
          <w:color w:val="273239"/>
          <w:lang w:eastAsia="en-IN"/>
        </w:rPr>
        <w:t xml:space="preserve"> overloading of </w:t>
      </w:r>
      <w:r w:rsidRPr="00A43E5A">
        <w:rPr>
          <w:rFonts w:eastAsia="Times New Roman" w:cs="Times New Roman"/>
          <w:color w:val="273239"/>
          <w:lang w:eastAsia="en-IN"/>
        </w:rPr>
        <w:lastRenderedPageBreak/>
        <w:t>an operator operating on a single operand.</w:t>
      </w:r>
      <w:r w:rsidRPr="00A43E5A">
        <w:rPr>
          <w:rFonts w:eastAsia="Times New Roman" w:cs="Times New Roman"/>
          <w:color w:val="273239"/>
          <w:lang w:eastAsia="en-IN"/>
        </w:rPr>
        <w:br/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Example:</w:t>
      </w:r>
      <w:r w:rsidRPr="00A43E5A">
        <w:rPr>
          <w:rFonts w:eastAsia="Times New Roman" w:cs="Times New Roman"/>
          <w:color w:val="273239"/>
          <w:lang w:eastAsia="en-IN"/>
        </w:rPr>
        <w:t> </w:t>
      </w:r>
      <w:r w:rsidRPr="00A43E5A">
        <w:rPr>
          <w:rFonts w:eastAsia="Times New Roman" w:cs="Times New Roman"/>
          <w:color w:val="273239"/>
          <w:lang w:eastAsia="en-IN"/>
        </w:rPr>
        <w:br/>
        <w:t>Assume that class Distance takes two member object i.e. feet and inches, create a function by which Distance object should decrement the value of feet and inches by 1 (having single operand of Distance Type).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tbl>
      <w:tblPr>
        <w:tblW w:w="689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9"/>
      </w:tblGrid>
      <w:tr w:rsidR="00A43E5A" w:rsidRPr="00A43E5A" w14:paraId="791E637B" w14:textId="77777777" w:rsidTr="00A43E5A">
        <w:tc>
          <w:tcPr>
            <w:tcW w:w="9056" w:type="dxa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386672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C++ program to show unary operator overloading</w:t>
            </w:r>
          </w:p>
          <w:p w14:paraId="16304FE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#include &lt;iostream&gt;</w:t>
            </w:r>
          </w:p>
          <w:p w14:paraId="56756F9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246A93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using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namespace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std;</w:t>
            </w:r>
          </w:p>
          <w:p w14:paraId="1BD6165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F2306F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class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istance {</w:t>
            </w:r>
          </w:p>
          <w:p w14:paraId="7DCE9D3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public:</w:t>
            </w:r>
          </w:p>
          <w:p w14:paraId="7A71905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1BBE36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Member Object</w:t>
            </w:r>
          </w:p>
          <w:p w14:paraId="500EBE8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eet, inch;</w:t>
            </w:r>
          </w:p>
          <w:p w14:paraId="60AF329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3C3532A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Constructor to initialize the object's value</w:t>
            </w:r>
          </w:p>
          <w:p w14:paraId="5FE63D4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Distance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, 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1EC91D7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247B335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feet = f;</w:t>
            </w:r>
          </w:p>
          <w:p w14:paraId="256C9E4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    this-&gt;inch =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;</w:t>
            </w:r>
          </w:p>
          <w:p w14:paraId="5300698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51DC225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51DA74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Overloading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-) operator to perform decrement</w:t>
            </w:r>
          </w:p>
          <w:p w14:paraId="5DA7934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operation of Distance object</w:t>
            </w:r>
          </w:p>
          <w:p w14:paraId="00C9087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void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operator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-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3B57A87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2CE7674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feet--;</w:t>
            </w:r>
          </w:p>
          <w:p w14:paraId="4472DA8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inch--;</w:t>
            </w:r>
          </w:p>
          <w:p w14:paraId="05353F1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cout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&lt;&lt; "\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nFeet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&amp;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ches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Decrement): 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feet &lt;&lt; "'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inch;</w:t>
            </w:r>
          </w:p>
          <w:p w14:paraId="66C1052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15EEA54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;</w:t>
            </w:r>
          </w:p>
          <w:p w14:paraId="7F48141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B36F0F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Driver Code</w:t>
            </w:r>
          </w:p>
          <w:p w14:paraId="55C752C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main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5AC0743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{</w:t>
            </w:r>
          </w:p>
          <w:p w14:paraId="2437317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Declare and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itialize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the constructor</w:t>
            </w:r>
          </w:p>
          <w:p w14:paraId="74720AC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1(8, 9);</w:t>
            </w:r>
          </w:p>
          <w:p w14:paraId="561579D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10F03AC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Use (-) unary operator by single operand</w:t>
            </w:r>
          </w:p>
          <w:p w14:paraId="6B0C6A1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-d1;</w:t>
            </w:r>
          </w:p>
          <w:p w14:paraId="564EE73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return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0;</w:t>
            </w:r>
          </w:p>
          <w:p w14:paraId="2C093AB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</w:t>
            </w:r>
          </w:p>
        </w:tc>
      </w:tr>
    </w:tbl>
    <w:p w14:paraId="1DDB6032" w14:textId="77777777" w:rsidR="00A43E5A" w:rsidRPr="00A43E5A" w:rsidRDefault="00A43E5A" w:rsidP="001959D0">
      <w:pPr>
        <w:shd w:val="clear" w:color="auto" w:fill="FFFFFF"/>
        <w:spacing w:after="0" w:line="240" w:lineRule="auto"/>
        <w:ind w:left="36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0406110B" w14:textId="77777777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utput:</w:t>
      </w: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77C89348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lang w:eastAsia="en-IN"/>
        </w:rPr>
      </w:pPr>
      <w:r w:rsidRPr="00A43E5A">
        <w:rPr>
          <w:rFonts w:eastAsia="Times New Roman" w:cs="Courier New"/>
          <w:color w:val="273239"/>
          <w:lang w:eastAsia="en-IN"/>
        </w:rPr>
        <w:lastRenderedPageBreak/>
        <w:t xml:space="preserve">Feet &amp; </w:t>
      </w:r>
      <w:proofErr w:type="gramStart"/>
      <w:r w:rsidRPr="00A43E5A">
        <w:rPr>
          <w:rFonts w:eastAsia="Times New Roman" w:cs="Courier New"/>
          <w:color w:val="273239"/>
          <w:lang w:eastAsia="en-IN"/>
        </w:rPr>
        <w:t>Inches(</w:t>
      </w:r>
      <w:proofErr w:type="gramEnd"/>
      <w:r w:rsidRPr="00A43E5A">
        <w:rPr>
          <w:rFonts w:eastAsia="Times New Roman" w:cs="Courier New"/>
          <w:color w:val="273239"/>
          <w:lang w:eastAsia="en-IN"/>
        </w:rPr>
        <w:t>Decrement): 7'8</w:t>
      </w:r>
    </w:p>
    <w:p w14:paraId="64C72B83" w14:textId="77777777" w:rsidR="00A43E5A" w:rsidRPr="00A43E5A" w:rsidRDefault="00A43E5A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47DD3242" w14:textId="77777777" w:rsidR="00A43E5A" w:rsidRPr="00A43E5A" w:rsidRDefault="00A43E5A" w:rsidP="00A43E5A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 xml:space="preserve">In the above program, it shows that no argument is passed and no </w:t>
      </w:r>
      <w:proofErr w:type="spellStart"/>
      <w:r w:rsidRPr="00A43E5A">
        <w:rPr>
          <w:rFonts w:eastAsia="Times New Roman" w:cs="Times New Roman"/>
          <w:color w:val="273239"/>
          <w:lang w:eastAsia="en-IN"/>
        </w:rPr>
        <w:t>return_type</w:t>
      </w:r>
      <w:proofErr w:type="spellEnd"/>
      <w:r w:rsidRPr="00A43E5A">
        <w:rPr>
          <w:rFonts w:eastAsia="Times New Roman" w:cs="Times New Roman"/>
          <w:color w:val="273239"/>
          <w:lang w:eastAsia="en-IN"/>
        </w:rPr>
        <w:t xml:space="preserve"> value is returned, because unary operator works on a single operand. (-) operator change the functionality to its member function.</w:t>
      </w:r>
      <w:r w:rsidRPr="00A43E5A">
        <w:rPr>
          <w:rFonts w:eastAsia="Times New Roman" w:cs="Times New Roman"/>
          <w:color w:val="273239"/>
          <w:lang w:eastAsia="en-IN"/>
        </w:rPr>
        <w:br/>
      </w: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Note:</w:t>
      </w:r>
      <w:r w:rsidRPr="00A43E5A">
        <w:rPr>
          <w:rFonts w:eastAsia="Times New Roman" w:cs="Times New Roman"/>
          <w:color w:val="273239"/>
          <w:lang w:eastAsia="en-IN"/>
        </w:rPr>
        <w:t> d2 = -d1 will not work, because operator</w:t>
      </w:r>
      <w:proofErr w:type="gramStart"/>
      <w:r w:rsidRPr="00A43E5A">
        <w:rPr>
          <w:rFonts w:eastAsia="Times New Roman" w:cs="Times New Roman"/>
          <w:color w:val="273239"/>
          <w:lang w:eastAsia="en-IN"/>
        </w:rPr>
        <w:t>-(</w:t>
      </w:r>
      <w:proofErr w:type="gramEnd"/>
      <w:r w:rsidRPr="00A43E5A">
        <w:rPr>
          <w:rFonts w:eastAsia="Times New Roman" w:cs="Times New Roman"/>
          <w:color w:val="273239"/>
          <w:lang w:eastAsia="en-IN"/>
        </w:rPr>
        <w:t>) does not return any value.</w:t>
      </w:r>
    </w:p>
    <w:p w14:paraId="0BDDD683" w14:textId="77777777" w:rsidR="00A43E5A" w:rsidRPr="00A43E5A" w:rsidRDefault="00A43E5A" w:rsidP="00A43E5A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verloading Binary Operator</w:t>
      </w:r>
      <w:r w:rsidRPr="00A43E5A">
        <w:rPr>
          <w:rFonts w:eastAsia="Times New Roman" w:cs="Times New Roman"/>
          <w:color w:val="273239"/>
          <w:lang w:eastAsia="en-IN"/>
        </w:rPr>
        <w:t>: In binary operator overloading function, there should be one argument to be passed. It is overloading of an operator operating on two operands.</w:t>
      </w:r>
      <w:r w:rsidRPr="00A43E5A">
        <w:rPr>
          <w:rFonts w:eastAsia="Times New Roman" w:cs="Times New Roman"/>
          <w:color w:val="273239"/>
          <w:lang w:eastAsia="en-IN"/>
        </w:rPr>
        <w:br/>
        <w:t>Let’s take the same example of class Distance, but this time, add two distance objects.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587B0C79" w14:textId="77777777" w:rsidR="00A43E5A" w:rsidRPr="00A43E5A" w:rsidRDefault="00A43E5A" w:rsidP="00A43E5A">
      <w:pPr>
        <w:numPr>
          <w:ilvl w:val="0"/>
          <w:numId w:val="8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CPP</w:t>
      </w:r>
    </w:p>
    <w:tbl>
      <w:tblPr>
        <w:tblW w:w="689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9"/>
      </w:tblGrid>
      <w:tr w:rsidR="00A43E5A" w:rsidRPr="00A43E5A" w14:paraId="6F49DFA2" w14:textId="77777777" w:rsidTr="00A43E5A">
        <w:tc>
          <w:tcPr>
            <w:tcW w:w="8680" w:type="dxa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39A503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C++ program to show binary operator overloading</w:t>
            </w:r>
          </w:p>
          <w:p w14:paraId="5204ABD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#include &lt;iostream&gt;</w:t>
            </w:r>
          </w:p>
          <w:p w14:paraId="1841511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1CD0AE1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using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namespace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std;</w:t>
            </w:r>
          </w:p>
          <w:p w14:paraId="0CB417F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408A75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class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istance {</w:t>
            </w:r>
          </w:p>
          <w:p w14:paraId="0B078B9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public:</w:t>
            </w:r>
          </w:p>
          <w:p w14:paraId="3B821BE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Member Object</w:t>
            </w:r>
          </w:p>
          <w:p w14:paraId="0975722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eet, inch;</w:t>
            </w:r>
          </w:p>
          <w:p w14:paraId="79A8A74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No Parameter Constructor</w:t>
            </w:r>
          </w:p>
          <w:p w14:paraId="5625D3E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Distance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043E92C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6F923BB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feet = 0;</w:t>
            </w:r>
          </w:p>
          <w:p w14:paraId="580A416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inch = 0;</w:t>
            </w:r>
          </w:p>
          <w:p w14:paraId="1C7D2AB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08DBD3A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4541B4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Constructor to initialize the object's value</w:t>
            </w:r>
          </w:p>
          <w:p w14:paraId="59A6D8D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Parameterized Constructor</w:t>
            </w:r>
          </w:p>
          <w:p w14:paraId="70DA9C7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Distance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, 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0DB200B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00D3156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feet = f;</w:t>
            </w:r>
          </w:p>
          <w:p w14:paraId="3CE9A40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    this-&gt;inch =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;</w:t>
            </w:r>
          </w:p>
          <w:p w14:paraId="6A45970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0AC0A71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1BD7D1C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Overloading (+) operator to perform addition of</w:t>
            </w:r>
          </w:p>
          <w:p w14:paraId="4196F19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two distance object</w:t>
            </w:r>
          </w:p>
          <w:p w14:paraId="56BF203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operator+(Distance&amp; d2) // Call by reference</w:t>
            </w:r>
          </w:p>
          <w:p w14:paraId="7D42FF0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0E3F43E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// Create an object to return</w:t>
            </w:r>
          </w:p>
          <w:p w14:paraId="2C1BE46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lastRenderedPageBreak/>
              <w:t>        Distance d3;</w:t>
            </w:r>
          </w:p>
          <w:p w14:paraId="45154EA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D78433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// Perform addition of feet and inches</w:t>
            </w:r>
          </w:p>
          <w:p w14:paraId="69B6DB2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feet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= this-&gt;feet + d2.feet;</w:t>
            </w:r>
          </w:p>
          <w:p w14:paraId="27019ED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inch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= this-&gt;inch + d2.inch;</w:t>
            </w:r>
          </w:p>
          <w:p w14:paraId="0438534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FDEF60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// Return the resulting object</w:t>
            </w:r>
          </w:p>
          <w:p w14:paraId="279219D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return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3;</w:t>
            </w:r>
          </w:p>
          <w:p w14:paraId="2AF6A4D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531E0A5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;</w:t>
            </w:r>
          </w:p>
          <w:p w14:paraId="427EB33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11AD62F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Driver Code</w:t>
            </w:r>
          </w:p>
          <w:p w14:paraId="43BAD42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main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716ACDD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{</w:t>
            </w:r>
          </w:p>
          <w:p w14:paraId="2968795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Declaring and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itializing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first object</w:t>
            </w:r>
          </w:p>
          <w:p w14:paraId="2804DC2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1(8, 9);</w:t>
            </w:r>
          </w:p>
          <w:p w14:paraId="5D7E5ED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409516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Declaring and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itializing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second object</w:t>
            </w:r>
          </w:p>
          <w:p w14:paraId="0485649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2(10, 2);</w:t>
            </w:r>
          </w:p>
          <w:p w14:paraId="0C71C6B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3E0E84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Declaring third object</w:t>
            </w:r>
          </w:p>
          <w:p w14:paraId="663B62B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3;</w:t>
            </w:r>
          </w:p>
          <w:p w14:paraId="0F47543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3E77536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Use overloaded operator</w:t>
            </w:r>
          </w:p>
          <w:p w14:paraId="02C71C1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3 = d1 + d2;</w:t>
            </w:r>
          </w:p>
          <w:p w14:paraId="2B8E56E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EA7E77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Display the result</w:t>
            </w:r>
          </w:p>
          <w:p w14:paraId="5A68402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cout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&lt;&lt; "\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nTotal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Feet &amp; Inches: 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feet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&lt;&lt; "'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d3.inch;</w:t>
            </w:r>
          </w:p>
          <w:p w14:paraId="6C73377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return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0;</w:t>
            </w:r>
          </w:p>
          <w:p w14:paraId="1B24D69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</w:t>
            </w:r>
          </w:p>
        </w:tc>
      </w:tr>
    </w:tbl>
    <w:p w14:paraId="00153634" w14:textId="77777777" w:rsidR="00A43E5A" w:rsidRPr="00A43E5A" w:rsidRDefault="00A43E5A" w:rsidP="001959D0">
      <w:p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lastRenderedPageBreak/>
        <w:t> </w:t>
      </w:r>
    </w:p>
    <w:p w14:paraId="48CD0F2E" w14:textId="77777777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utput:</w:t>
      </w: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7DCC2A94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lang w:eastAsia="en-IN"/>
        </w:rPr>
      </w:pPr>
      <w:r w:rsidRPr="00A43E5A">
        <w:rPr>
          <w:rFonts w:eastAsia="Times New Roman" w:cs="Courier New"/>
          <w:color w:val="273239"/>
          <w:lang w:eastAsia="en-IN"/>
        </w:rPr>
        <w:t>Total Feet &amp; Inches: 18'11</w:t>
      </w:r>
    </w:p>
    <w:p w14:paraId="1C8A7990" w14:textId="77777777" w:rsidR="00A43E5A" w:rsidRPr="00A43E5A" w:rsidRDefault="00A43E5A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07663E4A" w14:textId="77777777" w:rsidR="00A43E5A" w:rsidRPr="00A43E5A" w:rsidRDefault="00A43E5A" w:rsidP="00A43E5A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Here in the above program, </w:t>
      </w:r>
      <w:r w:rsidRPr="00A43E5A">
        <w:rPr>
          <w:rFonts w:eastAsia="Times New Roman" w:cs="Times New Roman"/>
          <w:color w:val="273239"/>
          <w:lang w:eastAsia="en-IN"/>
        </w:rPr>
        <w:br/>
      </w:r>
      <w:r w:rsidRPr="00A43E5A">
        <w:rPr>
          <w:rFonts w:eastAsia="Times New Roman" w:cs="Times New Roman"/>
          <w:i/>
          <w:iCs/>
          <w:color w:val="273239"/>
          <w:bdr w:val="none" w:sz="0" w:space="0" w:color="auto" w:frame="1"/>
          <w:lang w:eastAsia="en-IN"/>
        </w:rPr>
        <w:t>See Line no. 26</w:t>
      </w:r>
      <w:r w:rsidRPr="00A43E5A">
        <w:rPr>
          <w:rFonts w:eastAsia="Times New Roman" w:cs="Times New Roman"/>
          <w:color w:val="273239"/>
          <w:lang w:eastAsia="en-IN"/>
        </w:rPr>
        <w:t>, Distance operator+(Distance &amp;d2), here return type of function is distance and it uses call by references to pass an argument. </w:t>
      </w:r>
      <w:r w:rsidRPr="00A43E5A">
        <w:rPr>
          <w:rFonts w:eastAsia="Times New Roman" w:cs="Times New Roman"/>
          <w:color w:val="273239"/>
          <w:lang w:eastAsia="en-IN"/>
        </w:rPr>
        <w:br/>
      </w:r>
      <w:r w:rsidRPr="00A43E5A">
        <w:rPr>
          <w:rFonts w:eastAsia="Times New Roman" w:cs="Times New Roman"/>
          <w:i/>
          <w:iCs/>
          <w:color w:val="273239"/>
          <w:bdr w:val="none" w:sz="0" w:space="0" w:color="auto" w:frame="1"/>
          <w:lang w:eastAsia="en-IN"/>
        </w:rPr>
        <w:t>See Line no. 49</w:t>
      </w:r>
      <w:r w:rsidRPr="00A43E5A">
        <w:rPr>
          <w:rFonts w:eastAsia="Times New Roman" w:cs="Times New Roman"/>
          <w:color w:val="273239"/>
          <w:lang w:eastAsia="en-IN"/>
        </w:rPr>
        <w:t>, d3 = d1 + d2; here, d1 calls the operator function of its class object and takes d2 as a parameter, by which operator function return object and the result will reflect in the d3 object.</w:t>
      </w:r>
      <w:r w:rsidRPr="00A43E5A">
        <w:rPr>
          <w:rFonts w:eastAsia="Times New Roman" w:cs="Times New Roman"/>
          <w:color w:val="273239"/>
          <w:lang w:eastAsia="en-IN"/>
        </w:rPr>
        <w:br/>
        <w:t>Pictorial View of working of Binary Operator: </w:t>
      </w:r>
      <w:r w:rsidRPr="00A43E5A">
        <w:rPr>
          <w:rFonts w:eastAsia="Times New Roman" w:cs="Times New Roman"/>
          <w:color w:val="273239"/>
          <w:lang w:eastAsia="en-IN"/>
        </w:rPr>
        <w:br/>
        <w:t> </w:t>
      </w:r>
    </w:p>
    <w:p w14:paraId="78706077" w14:textId="5B1E305D" w:rsidR="00A43E5A" w:rsidRPr="00A43E5A" w:rsidRDefault="00A43E5A" w:rsidP="001959D0">
      <w:pPr>
        <w:shd w:val="clear" w:color="auto" w:fill="FFFFFF"/>
        <w:spacing w:after="150" w:line="240" w:lineRule="auto"/>
        <w:jc w:val="center"/>
        <w:textAlignment w:val="baseline"/>
        <w:rPr>
          <w:rFonts w:eastAsia="Times New Roman" w:cs="Times New Roman"/>
          <w:color w:val="273239"/>
          <w:lang w:eastAsia="en-IN"/>
        </w:rPr>
      </w:pPr>
      <w:r w:rsidRPr="007F40EB">
        <w:rPr>
          <w:rFonts w:eastAsia="Times New Roman" w:cs="Times New Roman"/>
          <w:noProof/>
          <w:color w:val="273239"/>
          <w:lang w:eastAsia="en-IN"/>
        </w:rPr>
        <w:lastRenderedPageBreak/>
        <w:drawing>
          <wp:inline distT="0" distB="0" distL="0" distR="0" wp14:anchorId="5635E760" wp14:editId="6131802E">
            <wp:extent cx="3652520" cy="2717800"/>
            <wp:effectExtent l="0" t="0" r="5080" b="6350"/>
            <wp:docPr id="3" name="Picture 3" descr="oper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perato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155" cy="272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E7FAD" w14:textId="3C7D30F7" w:rsidR="00A43E5A" w:rsidRPr="00A43E5A" w:rsidRDefault="00A43E5A" w:rsidP="00A43E5A">
      <w:pPr>
        <w:numPr>
          <w:ilvl w:val="0"/>
          <w:numId w:val="12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verloading Binary Operator using a Friend function</w:t>
      </w:r>
      <w:r w:rsidRPr="00A43E5A">
        <w:rPr>
          <w:rFonts w:eastAsia="Times New Roman" w:cs="Times New Roman"/>
          <w:color w:val="273239"/>
          <w:lang w:eastAsia="en-IN"/>
        </w:rPr>
        <w:t>: In this approach, the operator overloading function must precede with friend keyword, and declare a function class scope. Keeping in mind, friend operator function takes two parameters in a binary operator, varies one parameter in a unary operator. All the working and implementation would same as binary operator function except this function will be implemented outside of the class scope.</w:t>
      </w:r>
      <w:r w:rsidRPr="00A43E5A">
        <w:rPr>
          <w:rFonts w:eastAsia="Times New Roman" w:cs="Times New Roman"/>
          <w:color w:val="273239"/>
          <w:lang w:eastAsia="en-IN"/>
        </w:rPr>
        <w:br/>
        <w:t>Let’s take the same example using the friend function. </w:t>
      </w:r>
      <w:r w:rsidRPr="00A43E5A">
        <w:rPr>
          <w:rFonts w:eastAsia="Times New Roman" w:cs="Times New Roman"/>
          <w:color w:val="273239"/>
          <w:lang w:eastAsia="en-IN"/>
        </w:rPr>
        <w:br/>
      </w:r>
    </w:p>
    <w:tbl>
      <w:tblPr>
        <w:tblW w:w="689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99"/>
      </w:tblGrid>
      <w:tr w:rsidR="00A43E5A" w:rsidRPr="00A43E5A" w14:paraId="24194ECE" w14:textId="77777777" w:rsidTr="00A43E5A">
        <w:tc>
          <w:tcPr>
            <w:tcW w:w="8680" w:type="dxa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14E8D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C++ program to show binary operator overloading</w:t>
            </w:r>
          </w:p>
          <w:p w14:paraId="7D36380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#include &lt;iostream&gt;</w:t>
            </w:r>
          </w:p>
          <w:p w14:paraId="24106B4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24EFD9F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using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namespace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std;</w:t>
            </w:r>
          </w:p>
          <w:p w14:paraId="2089661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21D80C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class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istance {</w:t>
            </w:r>
          </w:p>
          <w:p w14:paraId="50E1392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public:</w:t>
            </w:r>
          </w:p>
          <w:p w14:paraId="6B59E96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735CE22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Member Object</w:t>
            </w:r>
          </w:p>
          <w:p w14:paraId="4D5CA6D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eet, inch;</w:t>
            </w:r>
          </w:p>
          <w:p w14:paraId="76797A9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2D61EA8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No Parameter Constructor</w:t>
            </w:r>
          </w:p>
          <w:p w14:paraId="206FCD1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Distance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7C1C734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6A7E546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feet = 0;</w:t>
            </w:r>
          </w:p>
          <w:p w14:paraId="0B792B3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    this-&gt;inch = 0;</w:t>
            </w:r>
          </w:p>
          <w:p w14:paraId="427BCC7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2260229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D1BAC2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Constructor to initialize the object's value</w:t>
            </w:r>
          </w:p>
          <w:p w14:paraId="09A8684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Parameterized Constructor</w:t>
            </w:r>
          </w:p>
          <w:p w14:paraId="1CB62FC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Distance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f, 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1453F56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{</w:t>
            </w:r>
          </w:p>
          <w:p w14:paraId="73F96F6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lastRenderedPageBreak/>
              <w:t>        this-&gt;feet = f;</w:t>
            </w:r>
          </w:p>
          <w:p w14:paraId="4333316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    this-&gt;inch = 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i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>;</w:t>
            </w:r>
          </w:p>
          <w:p w14:paraId="1DFB5A2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}</w:t>
            </w:r>
          </w:p>
          <w:p w14:paraId="4EBDFE7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69D881A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Declaring friend function using friend keyword</w:t>
            </w:r>
          </w:p>
          <w:p w14:paraId="31F2129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friend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istance operator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+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Distance&amp;, Distance&amp;);</w:t>
            </w:r>
          </w:p>
          <w:p w14:paraId="2EC03CE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;</w:t>
            </w:r>
          </w:p>
          <w:p w14:paraId="1FECD158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B27E0A1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Implementing friend function with two parameters</w:t>
            </w:r>
          </w:p>
          <w:p w14:paraId="23E15B2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Distance operator+(Distance&amp; d1, Distance&amp; d2) // Call by reference</w:t>
            </w:r>
          </w:p>
          <w:p w14:paraId="1772B8C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{</w:t>
            </w:r>
          </w:p>
          <w:p w14:paraId="272709A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Create an object to return</w:t>
            </w:r>
          </w:p>
          <w:p w14:paraId="1FA91179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3;</w:t>
            </w:r>
          </w:p>
          <w:p w14:paraId="34101A56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68CF24B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Perform addition of feet and inches</w:t>
            </w:r>
          </w:p>
          <w:p w14:paraId="6DC15C2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feet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= d1.feet + d2.feet;</w:t>
            </w:r>
          </w:p>
          <w:p w14:paraId="2DF8F07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inch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= d1.inch + d2.inch;</w:t>
            </w:r>
          </w:p>
          <w:p w14:paraId="422D531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5FD9F8CA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Return the resulting object</w:t>
            </w:r>
          </w:p>
          <w:p w14:paraId="482A503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return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d3;</w:t>
            </w:r>
          </w:p>
          <w:p w14:paraId="1A556C3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</w:t>
            </w:r>
          </w:p>
          <w:p w14:paraId="5A24251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37B07B7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// Driver Code</w:t>
            </w:r>
          </w:p>
          <w:p w14:paraId="087C507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int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main(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>)</w:t>
            </w:r>
          </w:p>
          <w:p w14:paraId="24283B8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{</w:t>
            </w:r>
          </w:p>
          <w:p w14:paraId="3680706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Declaring and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itializing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first object</w:t>
            </w:r>
          </w:p>
          <w:p w14:paraId="7864E865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1(8, 9);</w:t>
            </w:r>
          </w:p>
          <w:p w14:paraId="523467B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3F7CEA5F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 xml:space="preserve">    // Declaring and 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Initializing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second object</w:t>
            </w:r>
          </w:p>
          <w:p w14:paraId="36380C2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2(10, 2);</w:t>
            </w:r>
          </w:p>
          <w:p w14:paraId="1F367B73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82AB15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Declaring third object</w:t>
            </w:r>
          </w:p>
          <w:p w14:paraId="68E2F44E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istance d3;</w:t>
            </w:r>
          </w:p>
          <w:p w14:paraId="65C34507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0F3BFE94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Use overloaded operator</w:t>
            </w:r>
          </w:p>
          <w:p w14:paraId="0BA22FDD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d3 = d1 + d2;</w:t>
            </w:r>
          </w:p>
          <w:p w14:paraId="6812D852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Times New Roman"/>
                <w:lang w:eastAsia="en-IN"/>
              </w:rPr>
              <w:t> </w:t>
            </w:r>
          </w:p>
          <w:p w14:paraId="3601B3FB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// Display the result</w:t>
            </w:r>
          </w:p>
          <w:p w14:paraId="7A62772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cout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&lt;&lt; "\</w:t>
            </w:r>
            <w:proofErr w:type="spellStart"/>
            <w:r w:rsidRPr="00A43E5A">
              <w:rPr>
                <w:rFonts w:eastAsia="Times New Roman" w:cs="Courier New"/>
                <w:lang w:eastAsia="en-IN"/>
              </w:rPr>
              <w:t>nTotal</w:t>
            </w:r>
            <w:proofErr w:type="spellEnd"/>
            <w:r w:rsidRPr="00A43E5A">
              <w:rPr>
                <w:rFonts w:eastAsia="Times New Roman" w:cs="Courier New"/>
                <w:lang w:eastAsia="en-IN"/>
              </w:rPr>
              <w:t xml:space="preserve"> Feet &amp; Inches: 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d</w:t>
            </w:r>
            <w:proofErr w:type="gramStart"/>
            <w:r w:rsidRPr="00A43E5A">
              <w:rPr>
                <w:rFonts w:eastAsia="Times New Roman" w:cs="Courier New"/>
                <w:lang w:eastAsia="en-IN"/>
              </w:rPr>
              <w:t>3.feet</w:t>
            </w:r>
            <w:proofErr w:type="gramEnd"/>
            <w:r w:rsidRPr="00A43E5A">
              <w:rPr>
                <w:rFonts w:eastAsia="Times New Roman" w:cs="Courier New"/>
                <w:lang w:eastAsia="en-IN"/>
              </w:rPr>
              <w:t xml:space="preserve"> &lt;&lt; "'"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&lt;&lt; d3.inch;</w:t>
            </w:r>
          </w:p>
          <w:p w14:paraId="2E8109C0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    return</w:t>
            </w:r>
            <w:r w:rsidRPr="00A43E5A">
              <w:rPr>
                <w:rFonts w:eastAsia="Times New Roman" w:cs="Times New Roman"/>
                <w:lang w:eastAsia="en-IN"/>
              </w:rPr>
              <w:t xml:space="preserve"> </w:t>
            </w:r>
            <w:r w:rsidRPr="00A43E5A">
              <w:rPr>
                <w:rFonts w:eastAsia="Times New Roman" w:cs="Courier New"/>
                <w:lang w:eastAsia="en-IN"/>
              </w:rPr>
              <w:t>0;</w:t>
            </w:r>
          </w:p>
          <w:p w14:paraId="275FDFCC" w14:textId="77777777" w:rsidR="00A43E5A" w:rsidRPr="00A43E5A" w:rsidRDefault="00A43E5A" w:rsidP="001959D0">
            <w:pPr>
              <w:spacing w:after="0" w:line="240" w:lineRule="auto"/>
              <w:rPr>
                <w:rFonts w:eastAsia="Times New Roman" w:cs="Times New Roman"/>
                <w:lang w:eastAsia="en-IN"/>
              </w:rPr>
            </w:pPr>
            <w:r w:rsidRPr="00A43E5A">
              <w:rPr>
                <w:rFonts w:eastAsia="Times New Roman" w:cs="Courier New"/>
                <w:lang w:eastAsia="en-IN"/>
              </w:rPr>
              <w:t>}</w:t>
            </w:r>
          </w:p>
        </w:tc>
      </w:tr>
    </w:tbl>
    <w:p w14:paraId="79F1096D" w14:textId="45A406AF" w:rsidR="00A43E5A" w:rsidRPr="00A43E5A" w:rsidRDefault="00A43E5A" w:rsidP="001959D0">
      <w:p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</w:p>
    <w:p w14:paraId="2F039D93" w14:textId="77777777" w:rsidR="00A43E5A" w:rsidRPr="00A43E5A" w:rsidRDefault="00A43E5A" w:rsidP="00A43E5A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b/>
          <w:bCs/>
          <w:color w:val="273239"/>
          <w:bdr w:val="none" w:sz="0" w:space="0" w:color="auto" w:frame="1"/>
          <w:lang w:eastAsia="en-IN"/>
        </w:rPr>
        <w:t>Output:</w:t>
      </w: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38C0D75C" w14:textId="77777777" w:rsidR="00A43E5A" w:rsidRPr="00A43E5A" w:rsidRDefault="00A43E5A" w:rsidP="00A43E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urier New"/>
          <w:color w:val="273239"/>
          <w:lang w:eastAsia="en-IN"/>
        </w:rPr>
      </w:pPr>
      <w:r w:rsidRPr="00A43E5A">
        <w:rPr>
          <w:rFonts w:eastAsia="Times New Roman" w:cs="Courier New"/>
          <w:color w:val="273239"/>
          <w:lang w:eastAsia="en-IN"/>
        </w:rPr>
        <w:t>Total Feet &amp; Inches: 18'11</w:t>
      </w:r>
    </w:p>
    <w:p w14:paraId="5912BEC9" w14:textId="77777777" w:rsidR="00A43E5A" w:rsidRPr="00A43E5A" w:rsidRDefault="00A43E5A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 </w:t>
      </w:r>
    </w:p>
    <w:p w14:paraId="3F2E011B" w14:textId="77777777" w:rsidR="00A43E5A" w:rsidRPr="00A43E5A" w:rsidRDefault="00A43E5A" w:rsidP="00A43E5A">
      <w:pPr>
        <w:numPr>
          <w:ilvl w:val="0"/>
          <w:numId w:val="14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lastRenderedPageBreak/>
        <w:t>Here in the above program, operator function is implemented outside of class scope by declaring that function as the friend function.</w:t>
      </w:r>
    </w:p>
    <w:p w14:paraId="62ED4BB6" w14:textId="77777777" w:rsidR="00A43E5A" w:rsidRPr="00A43E5A" w:rsidRDefault="00A43E5A" w:rsidP="00A43E5A">
      <w:pPr>
        <w:shd w:val="clear" w:color="auto" w:fill="FFFFFF"/>
        <w:spacing w:after="150" w:line="240" w:lineRule="auto"/>
        <w:textAlignment w:val="baseline"/>
        <w:rPr>
          <w:rFonts w:eastAsia="Times New Roman" w:cs="Times New Roman"/>
          <w:color w:val="273239"/>
          <w:lang w:eastAsia="en-IN"/>
        </w:rPr>
      </w:pPr>
      <w:r w:rsidRPr="00A43E5A">
        <w:rPr>
          <w:rFonts w:eastAsia="Times New Roman" w:cs="Times New Roman"/>
          <w:color w:val="273239"/>
          <w:lang w:eastAsia="en-IN"/>
        </w:rPr>
        <w:t>In these ways, an operator can be overloaded to perform certain tasks by changing the functionality of operators.</w:t>
      </w:r>
    </w:p>
    <w:p w14:paraId="5261731D" w14:textId="77777777" w:rsidR="00443703" w:rsidRDefault="00443703">
      <w:r w:rsidRPr="00443703">
        <w:rPr>
          <w:highlight w:val="green"/>
        </w:rPr>
        <w:t>Operator Overloading Using a Friend Function</w:t>
      </w:r>
      <w:r>
        <w:t xml:space="preserve"> </w:t>
      </w:r>
    </w:p>
    <w:p w14:paraId="14FDA900" w14:textId="7F8A0835" w:rsidR="00A43E5A" w:rsidRDefault="00443703">
      <w:r>
        <w:t xml:space="preserve">You can overload an operator for a class by using a </w:t>
      </w:r>
      <w:proofErr w:type="spellStart"/>
      <w:r>
        <w:t>nonmember</w:t>
      </w:r>
      <w:proofErr w:type="spellEnd"/>
      <w:r>
        <w:t xml:space="preserve"> function, which is usually a friend of the class. Since a friend function is not a member of the class, it does not have </w:t>
      </w:r>
      <w:proofErr w:type="gramStart"/>
      <w:r>
        <w:t>a this</w:t>
      </w:r>
      <w:proofErr w:type="gramEnd"/>
      <w:r>
        <w:t xml:space="preserve"> pointer. Therefore, an overloaded friend operator function is passed the operands explicitly. This means that a friend function that overloads a binary operator has two parameters, and a friend function that overloads a unary operator has one parameter. When overloading a binary operator using a friend function, the left operand is passed in the first parameter and the right operand is passed in the second parameter. In this program, the operator</w:t>
      </w:r>
      <w:proofErr w:type="gramStart"/>
      <w:r>
        <w:t>+( )</w:t>
      </w:r>
      <w:proofErr w:type="gramEnd"/>
      <w:r>
        <w:t xml:space="preserve"> function is made into a friend:</w:t>
      </w:r>
    </w:p>
    <w:p w14:paraId="6D69CFF0" w14:textId="0F5B1F9A" w:rsidR="00443703" w:rsidRDefault="00443703"/>
    <w:p w14:paraId="3134B261" w14:textId="77777777" w:rsidR="00443703" w:rsidRDefault="00443703" w:rsidP="00443703">
      <w:r>
        <w:t>#include &lt;iostream&gt;</w:t>
      </w:r>
    </w:p>
    <w:p w14:paraId="4DAC091B" w14:textId="77777777" w:rsidR="00443703" w:rsidRDefault="00443703" w:rsidP="00443703">
      <w:r>
        <w:t>using namespace std;</w:t>
      </w:r>
    </w:p>
    <w:p w14:paraId="5BE630CA" w14:textId="77777777" w:rsidR="00443703" w:rsidRDefault="00443703" w:rsidP="00443703">
      <w:r>
        <w:t xml:space="preserve">class </w:t>
      </w:r>
      <w:proofErr w:type="spellStart"/>
      <w:r>
        <w:t>loc</w:t>
      </w:r>
      <w:proofErr w:type="spellEnd"/>
      <w:r>
        <w:t xml:space="preserve"> {</w:t>
      </w:r>
    </w:p>
    <w:p w14:paraId="28EAA960" w14:textId="77777777" w:rsidR="00443703" w:rsidRDefault="00443703" w:rsidP="00443703">
      <w:r>
        <w:t>int longitude, latitude;</w:t>
      </w:r>
    </w:p>
    <w:p w14:paraId="4D70823E" w14:textId="77777777" w:rsidR="00443703" w:rsidRDefault="00443703" w:rsidP="00443703">
      <w:proofErr w:type="spellStart"/>
      <w:proofErr w:type="gramStart"/>
      <w:r>
        <w:t>public:loc</w:t>
      </w:r>
      <w:proofErr w:type="spellEnd"/>
      <w:proofErr w:type="gramEnd"/>
      <w:r>
        <w:t>() {} // needed to construct temporaries</w:t>
      </w:r>
    </w:p>
    <w:p w14:paraId="70417177" w14:textId="77777777" w:rsidR="00443703" w:rsidRDefault="00443703" w:rsidP="00443703">
      <w:proofErr w:type="spellStart"/>
      <w:proofErr w:type="gramStart"/>
      <w:r>
        <w:t>loc</w:t>
      </w:r>
      <w:proofErr w:type="spellEnd"/>
      <w:r>
        <w:t>(</w:t>
      </w:r>
      <w:proofErr w:type="gramEnd"/>
      <w:r>
        <w:t xml:space="preserve">int </w:t>
      </w:r>
      <w:proofErr w:type="spellStart"/>
      <w:r>
        <w:t>lg</w:t>
      </w:r>
      <w:proofErr w:type="spellEnd"/>
      <w:r>
        <w:t xml:space="preserve">, int </w:t>
      </w:r>
      <w:proofErr w:type="spellStart"/>
      <w:r>
        <w:t>lt</w:t>
      </w:r>
      <w:proofErr w:type="spellEnd"/>
      <w:r>
        <w:t>) {</w:t>
      </w:r>
    </w:p>
    <w:p w14:paraId="19AAE67B" w14:textId="77777777" w:rsidR="00443703" w:rsidRDefault="00443703" w:rsidP="00443703">
      <w:r>
        <w:t xml:space="preserve">longitude = </w:t>
      </w:r>
      <w:proofErr w:type="spellStart"/>
      <w:r>
        <w:t>lg</w:t>
      </w:r>
      <w:proofErr w:type="spellEnd"/>
      <w:r>
        <w:t>;</w:t>
      </w:r>
    </w:p>
    <w:p w14:paraId="4C58C716" w14:textId="77777777" w:rsidR="00443703" w:rsidRDefault="00443703" w:rsidP="00443703">
      <w:r>
        <w:t xml:space="preserve">latitude = </w:t>
      </w:r>
      <w:proofErr w:type="spellStart"/>
      <w:r>
        <w:t>lt</w:t>
      </w:r>
      <w:proofErr w:type="spellEnd"/>
      <w:r>
        <w:t>;</w:t>
      </w:r>
    </w:p>
    <w:p w14:paraId="04DA7EFF" w14:textId="77777777" w:rsidR="00443703" w:rsidRDefault="00443703" w:rsidP="00443703">
      <w:r>
        <w:t>}</w:t>
      </w:r>
    </w:p>
    <w:p w14:paraId="4D46B49C" w14:textId="77777777" w:rsidR="00443703" w:rsidRDefault="00443703" w:rsidP="00443703">
      <w:r>
        <w:t xml:space="preserve">void </w:t>
      </w:r>
      <w:proofErr w:type="gramStart"/>
      <w:r>
        <w:t>show(</w:t>
      </w:r>
      <w:proofErr w:type="gramEnd"/>
      <w:r>
        <w:t>) {</w:t>
      </w:r>
    </w:p>
    <w:p w14:paraId="2C8B9273" w14:textId="77777777" w:rsidR="00443703" w:rsidRDefault="00443703" w:rsidP="00443703">
      <w:proofErr w:type="spellStart"/>
      <w:r>
        <w:t>cout</w:t>
      </w:r>
      <w:proofErr w:type="spellEnd"/>
      <w:r>
        <w:t xml:space="preserve"> &lt;&lt; longitude &lt;&lt; " ";</w:t>
      </w:r>
    </w:p>
    <w:p w14:paraId="017E0E16" w14:textId="77777777" w:rsidR="00443703" w:rsidRDefault="00443703" w:rsidP="00443703">
      <w:proofErr w:type="spellStart"/>
      <w:r>
        <w:t>cout</w:t>
      </w:r>
      <w:proofErr w:type="spellEnd"/>
      <w:r>
        <w:t xml:space="preserve"> &lt;&lt; latitude &lt;&lt; "\n";</w:t>
      </w:r>
    </w:p>
    <w:p w14:paraId="5BEF2055" w14:textId="77777777" w:rsidR="00443703" w:rsidRDefault="00443703" w:rsidP="00443703">
      <w:r>
        <w:t>}</w:t>
      </w:r>
    </w:p>
    <w:p w14:paraId="7FB83B83" w14:textId="77777777" w:rsidR="00443703" w:rsidRDefault="00443703" w:rsidP="00443703">
      <w:r>
        <w:t xml:space="preserve">friend </w:t>
      </w:r>
      <w:proofErr w:type="spellStart"/>
      <w:r>
        <w:t>loc</w:t>
      </w:r>
      <w:proofErr w:type="spellEnd"/>
      <w:r>
        <w:t xml:space="preserve"> operator+(</w:t>
      </w:r>
      <w:proofErr w:type="spellStart"/>
      <w:r>
        <w:t>loc</w:t>
      </w:r>
      <w:proofErr w:type="spellEnd"/>
      <w:r>
        <w:t xml:space="preserve"> op1, </w:t>
      </w:r>
      <w:proofErr w:type="spellStart"/>
      <w:r>
        <w:t>loc</w:t>
      </w:r>
      <w:proofErr w:type="spellEnd"/>
      <w:r>
        <w:t xml:space="preserve"> op2); // now a friend</w:t>
      </w:r>
    </w:p>
    <w:p w14:paraId="59D005B4" w14:textId="77777777" w:rsidR="00443703" w:rsidRDefault="00443703" w:rsidP="00443703">
      <w:proofErr w:type="spellStart"/>
      <w:r>
        <w:t>loc</w:t>
      </w:r>
      <w:proofErr w:type="spellEnd"/>
      <w:r>
        <w:t xml:space="preserve"> operator-(</w:t>
      </w:r>
      <w:proofErr w:type="spellStart"/>
      <w:r>
        <w:t>loc</w:t>
      </w:r>
      <w:proofErr w:type="spellEnd"/>
      <w:r>
        <w:t xml:space="preserve"> op2);</w:t>
      </w:r>
    </w:p>
    <w:p w14:paraId="1C77A0A3" w14:textId="77777777" w:rsidR="00443703" w:rsidRDefault="00443703" w:rsidP="00443703">
      <w:proofErr w:type="spellStart"/>
      <w:r>
        <w:t>loc</w:t>
      </w:r>
      <w:proofErr w:type="spellEnd"/>
      <w:r>
        <w:t xml:space="preserve"> operator</w:t>
      </w:r>
      <w:proofErr w:type="gramStart"/>
      <w:r>
        <w:t>=(</w:t>
      </w:r>
      <w:proofErr w:type="spellStart"/>
      <w:proofErr w:type="gramEnd"/>
      <w:r>
        <w:t>loc</w:t>
      </w:r>
      <w:proofErr w:type="spellEnd"/>
      <w:r>
        <w:t xml:space="preserve"> op2);</w:t>
      </w:r>
    </w:p>
    <w:p w14:paraId="345A4350" w14:textId="77777777" w:rsidR="00443703" w:rsidRDefault="00443703" w:rsidP="00443703">
      <w:proofErr w:type="spellStart"/>
      <w:r>
        <w:t>loc</w:t>
      </w:r>
      <w:proofErr w:type="spellEnd"/>
      <w:r>
        <w:t xml:space="preserve"> operator+</w:t>
      </w:r>
      <w:proofErr w:type="gramStart"/>
      <w:r>
        <w:t>+(</w:t>
      </w:r>
      <w:proofErr w:type="gramEnd"/>
      <w:r>
        <w:t>);</w:t>
      </w:r>
    </w:p>
    <w:p w14:paraId="05D53373" w14:textId="77777777" w:rsidR="00443703" w:rsidRDefault="00443703" w:rsidP="00443703">
      <w:r>
        <w:t>};</w:t>
      </w:r>
    </w:p>
    <w:p w14:paraId="5F237F05" w14:textId="77777777" w:rsidR="00443703" w:rsidRDefault="00443703" w:rsidP="00443703">
      <w:r>
        <w:lastRenderedPageBreak/>
        <w:t>// Now, + is overloaded using friend function.</w:t>
      </w:r>
    </w:p>
    <w:p w14:paraId="6FCCBE27" w14:textId="77777777" w:rsidR="00443703" w:rsidRDefault="00443703" w:rsidP="00443703">
      <w:proofErr w:type="spellStart"/>
      <w:r>
        <w:t>loc</w:t>
      </w:r>
      <w:proofErr w:type="spellEnd"/>
      <w:r>
        <w:t xml:space="preserve"> operator+(</w:t>
      </w:r>
      <w:proofErr w:type="spellStart"/>
      <w:r>
        <w:t>loc</w:t>
      </w:r>
      <w:proofErr w:type="spellEnd"/>
      <w:r>
        <w:t xml:space="preserve"> op1, </w:t>
      </w:r>
      <w:proofErr w:type="spellStart"/>
      <w:r>
        <w:t>loc</w:t>
      </w:r>
      <w:proofErr w:type="spellEnd"/>
      <w:r>
        <w:t xml:space="preserve"> op2)</w:t>
      </w:r>
    </w:p>
    <w:p w14:paraId="1CA7C81E" w14:textId="77777777" w:rsidR="00443703" w:rsidRDefault="00443703" w:rsidP="00443703">
      <w:r>
        <w:t>{</w:t>
      </w:r>
    </w:p>
    <w:p w14:paraId="6BB4FABE" w14:textId="77777777" w:rsidR="00443703" w:rsidRDefault="00443703" w:rsidP="00443703">
      <w:proofErr w:type="spellStart"/>
      <w:r>
        <w:t>loc</w:t>
      </w:r>
      <w:proofErr w:type="spellEnd"/>
      <w:r>
        <w:t xml:space="preserve"> temp;</w:t>
      </w:r>
    </w:p>
    <w:p w14:paraId="19042EAE" w14:textId="77777777" w:rsidR="00443703" w:rsidRDefault="00443703" w:rsidP="00443703">
      <w:proofErr w:type="spellStart"/>
      <w:proofErr w:type="gramStart"/>
      <w:r>
        <w:t>temp.longitude</w:t>
      </w:r>
      <w:proofErr w:type="spellEnd"/>
      <w:proofErr w:type="gramEnd"/>
      <w:r>
        <w:t xml:space="preserve"> = op1.longitude + op2.longitude;</w:t>
      </w:r>
    </w:p>
    <w:p w14:paraId="507F932A" w14:textId="77777777" w:rsidR="00443703" w:rsidRDefault="00443703" w:rsidP="00443703">
      <w:proofErr w:type="spellStart"/>
      <w:proofErr w:type="gramStart"/>
      <w:r>
        <w:t>temp.latitude</w:t>
      </w:r>
      <w:proofErr w:type="spellEnd"/>
      <w:proofErr w:type="gramEnd"/>
      <w:r>
        <w:t xml:space="preserve"> = op1.latitude + op2.latitude;</w:t>
      </w:r>
    </w:p>
    <w:p w14:paraId="493D96D0" w14:textId="77777777" w:rsidR="00443703" w:rsidRDefault="00443703" w:rsidP="00443703">
      <w:r>
        <w:t>return temp;</w:t>
      </w:r>
    </w:p>
    <w:p w14:paraId="5ACF7A42" w14:textId="77777777" w:rsidR="00443703" w:rsidRDefault="00443703" w:rsidP="00443703">
      <w:r>
        <w:t>}</w:t>
      </w:r>
    </w:p>
    <w:p w14:paraId="649227DE" w14:textId="77777777" w:rsidR="00443703" w:rsidRDefault="00443703" w:rsidP="00443703">
      <w:r>
        <w:t>// Overload - for loc.</w:t>
      </w:r>
    </w:p>
    <w:p w14:paraId="56104D15" w14:textId="77777777" w:rsidR="00443703" w:rsidRDefault="00443703" w:rsidP="00443703">
      <w:proofErr w:type="spellStart"/>
      <w:r>
        <w:t>loc</w:t>
      </w:r>
      <w:proofErr w:type="spellEnd"/>
      <w:r>
        <w:t xml:space="preserve"> </w:t>
      </w:r>
      <w:proofErr w:type="spellStart"/>
      <w:proofErr w:type="gramStart"/>
      <w:r>
        <w:t>loc</w:t>
      </w:r>
      <w:proofErr w:type="spellEnd"/>
      <w:r>
        <w:t>::</w:t>
      </w:r>
      <w:proofErr w:type="gramEnd"/>
      <w:r>
        <w:t>operator-(</w:t>
      </w:r>
      <w:proofErr w:type="spellStart"/>
      <w:r>
        <w:t>loc</w:t>
      </w:r>
      <w:proofErr w:type="spellEnd"/>
      <w:r>
        <w:t xml:space="preserve"> op2)</w:t>
      </w:r>
    </w:p>
    <w:p w14:paraId="4A6A0BE0" w14:textId="77777777" w:rsidR="00443703" w:rsidRDefault="00443703" w:rsidP="00443703">
      <w:r>
        <w:t>{</w:t>
      </w:r>
    </w:p>
    <w:p w14:paraId="615663C5" w14:textId="77777777" w:rsidR="00443703" w:rsidRDefault="00443703" w:rsidP="00443703">
      <w:proofErr w:type="spellStart"/>
      <w:r>
        <w:t>loc</w:t>
      </w:r>
      <w:proofErr w:type="spellEnd"/>
      <w:r>
        <w:t xml:space="preserve"> temp;</w:t>
      </w:r>
    </w:p>
    <w:p w14:paraId="4A3E5CC6" w14:textId="77777777" w:rsidR="00443703" w:rsidRDefault="00443703" w:rsidP="00443703">
      <w:r>
        <w:t>// notice order of operands</w:t>
      </w:r>
    </w:p>
    <w:p w14:paraId="5579FA76" w14:textId="77777777" w:rsidR="00443703" w:rsidRDefault="00443703" w:rsidP="00443703">
      <w:proofErr w:type="spellStart"/>
      <w:proofErr w:type="gramStart"/>
      <w:r>
        <w:t>temp.longitude</w:t>
      </w:r>
      <w:proofErr w:type="spellEnd"/>
      <w:proofErr w:type="gramEnd"/>
      <w:r>
        <w:t xml:space="preserve"> = longitude - op2.longitude;</w:t>
      </w:r>
    </w:p>
    <w:p w14:paraId="438A553D" w14:textId="77777777" w:rsidR="00443703" w:rsidRDefault="00443703" w:rsidP="00443703">
      <w:proofErr w:type="spellStart"/>
      <w:proofErr w:type="gramStart"/>
      <w:r>
        <w:t>temp.latitude</w:t>
      </w:r>
      <w:proofErr w:type="spellEnd"/>
      <w:proofErr w:type="gramEnd"/>
      <w:r>
        <w:t xml:space="preserve"> = latitude - op2.latitude;</w:t>
      </w:r>
    </w:p>
    <w:p w14:paraId="2CF4CCDE" w14:textId="77777777" w:rsidR="00443703" w:rsidRDefault="00443703" w:rsidP="00443703">
      <w:r>
        <w:t>return temp;</w:t>
      </w:r>
    </w:p>
    <w:p w14:paraId="466433F8" w14:textId="77777777" w:rsidR="00443703" w:rsidRDefault="00443703" w:rsidP="00443703">
      <w:r>
        <w:t>}</w:t>
      </w:r>
    </w:p>
    <w:p w14:paraId="0D2A8A56" w14:textId="77777777" w:rsidR="00443703" w:rsidRDefault="00443703" w:rsidP="00443703">
      <w:r>
        <w:t>// Overload assignment for loc.</w:t>
      </w:r>
    </w:p>
    <w:p w14:paraId="3409C588" w14:textId="77777777" w:rsidR="00443703" w:rsidRDefault="00443703" w:rsidP="00443703">
      <w:proofErr w:type="spellStart"/>
      <w:r>
        <w:t>loc</w:t>
      </w:r>
      <w:proofErr w:type="spellEnd"/>
      <w:r>
        <w:t xml:space="preserve"> </w:t>
      </w:r>
      <w:proofErr w:type="spellStart"/>
      <w:proofErr w:type="gramStart"/>
      <w:r>
        <w:t>loc</w:t>
      </w:r>
      <w:proofErr w:type="spellEnd"/>
      <w:r>
        <w:t>::</w:t>
      </w:r>
      <w:proofErr w:type="gramEnd"/>
      <w:r>
        <w:t>operator=(</w:t>
      </w:r>
      <w:proofErr w:type="spellStart"/>
      <w:r>
        <w:t>loc</w:t>
      </w:r>
      <w:proofErr w:type="spellEnd"/>
      <w:r>
        <w:t xml:space="preserve"> op2)</w:t>
      </w:r>
    </w:p>
    <w:p w14:paraId="75EBC666" w14:textId="77777777" w:rsidR="00443703" w:rsidRDefault="00443703" w:rsidP="00443703">
      <w:r>
        <w:t>{</w:t>
      </w:r>
    </w:p>
    <w:p w14:paraId="712728A5" w14:textId="77777777" w:rsidR="00443703" w:rsidRDefault="00443703" w:rsidP="00443703">
      <w:r>
        <w:t>longitude = op2.longitude;</w:t>
      </w:r>
    </w:p>
    <w:p w14:paraId="064F29DF" w14:textId="77777777" w:rsidR="00443703" w:rsidRDefault="00443703" w:rsidP="00443703">
      <w:r>
        <w:t>latitude = op2.latitude;</w:t>
      </w:r>
    </w:p>
    <w:p w14:paraId="26060117" w14:textId="77777777" w:rsidR="00443703" w:rsidRDefault="00443703" w:rsidP="00443703">
      <w:r>
        <w:t>return *this; // i.e., return object that generated call</w:t>
      </w:r>
    </w:p>
    <w:p w14:paraId="4F64A838" w14:textId="77777777" w:rsidR="00443703" w:rsidRDefault="00443703" w:rsidP="00443703">
      <w:r>
        <w:t>}</w:t>
      </w:r>
    </w:p>
    <w:p w14:paraId="63965684" w14:textId="77777777" w:rsidR="00443703" w:rsidRDefault="00443703" w:rsidP="00443703">
      <w:r>
        <w:t>// Overload ++ for loc.</w:t>
      </w:r>
    </w:p>
    <w:p w14:paraId="1981EE8E" w14:textId="77777777" w:rsidR="00443703" w:rsidRDefault="00443703" w:rsidP="00443703">
      <w:proofErr w:type="spellStart"/>
      <w:r>
        <w:t>loc</w:t>
      </w:r>
      <w:proofErr w:type="spellEnd"/>
      <w:r>
        <w:t xml:space="preserve"> </w:t>
      </w:r>
      <w:proofErr w:type="spellStart"/>
      <w:proofErr w:type="gramStart"/>
      <w:r>
        <w:t>loc</w:t>
      </w:r>
      <w:proofErr w:type="spellEnd"/>
      <w:r>
        <w:t>::</w:t>
      </w:r>
      <w:proofErr w:type="gramEnd"/>
      <w:r>
        <w:t>operator++()</w:t>
      </w:r>
    </w:p>
    <w:p w14:paraId="28A986F1" w14:textId="77777777" w:rsidR="00443703" w:rsidRDefault="00443703" w:rsidP="00443703">
      <w:r>
        <w:t>{</w:t>
      </w:r>
    </w:p>
    <w:p w14:paraId="0AAA9EBA" w14:textId="77777777" w:rsidR="00443703" w:rsidRDefault="00443703" w:rsidP="00443703">
      <w:r>
        <w:t>longitude++;</w:t>
      </w:r>
    </w:p>
    <w:p w14:paraId="4E97EA82" w14:textId="77777777" w:rsidR="00443703" w:rsidRDefault="00443703" w:rsidP="00443703">
      <w:r>
        <w:t>latitude++;</w:t>
      </w:r>
    </w:p>
    <w:p w14:paraId="350C6C1F" w14:textId="77777777" w:rsidR="00443703" w:rsidRDefault="00443703" w:rsidP="00443703">
      <w:r>
        <w:t>return *this;</w:t>
      </w:r>
    </w:p>
    <w:p w14:paraId="389CB482" w14:textId="77777777" w:rsidR="00443703" w:rsidRDefault="00443703" w:rsidP="00443703">
      <w:r>
        <w:lastRenderedPageBreak/>
        <w:t>}</w:t>
      </w:r>
    </w:p>
    <w:p w14:paraId="6EC5B17F" w14:textId="77777777" w:rsidR="00443703" w:rsidRDefault="00443703" w:rsidP="00443703">
      <w:r>
        <w:t xml:space="preserve">int </w:t>
      </w:r>
      <w:proofErr w:type="gramStart"/>
      <w:r>
        <w:t>main(</w:t>
      </w:r>
      <w:proofErr w:type="gramEnd"/>
      <w:r>
        <w:t>)</w:t>
      </w:r>
    </w:p>
    <w:p w14:paraId="31373FE9" w14:textId="77777777" w:rsidR="00443703" w:rsidRDefault="00443703" w:rsidP="00443703">
      <w:r>
        <w:t>{</w:t>
      </w:r>
    </w:p>
    <w:p w14:paraId="2F9BA157" w14:textId="77777777" w:rsidR="00443703" w:rsidRDefault="00443703" w:rsidP="00443703">
      <w:proofErr w:type="spellStart"/>
      <w:r>
        <w:t>loc</w:t>
      </w:r>
      <w:proofErr w:type="spellEnd"/>
      <w:r>
        <w:t xml:space="preserve"> ob1(10, 20), ob</w:t>
      </w:r>
      <w:proofErr w:type="gramStart"/>
      <w:r>
        <w:t>2( 5</w:t>
      </w:r>
      <w:proofErr w:type="gramEnd"/>
      <w:r>
        <w:t>, 30);</w:t>
      </w:r>
    </w:p>
    <w:p w14:paraId="00895C54" w14:textId="77777777" w:rsidR="00443703" w:rsidRDefault="00443703" w:rsidP="00443703">
      <w:r>
        <w:t>ob1 = ob1 + ob2;</w:t>
      </w:r>
    </w:p>
    <w:p w14:paraId="30A7AE33" w14:textId="77777777" w:rsidR="00443703" w:rsidRDefault="00443703" w:rsidP="00443703">
      <w:r>
        <w:t>ob1.show();</w:t>
      </w:r>
    </w:p>
    <w:p w14:paraId="2BD2B066" w14:textId="77777777" w:rsidR="00443703" w:rsidRDefault="00443703" w:rsidP="00443703">
      <w:r>
        <w:t>return 0;</w:t>
      </w:r>
    </w:p>
    <w:p w14:paraId="35D822B3" w14:textId="4CC5FE2D" w:rsidR="00443703" w:rsidRPr="007F40EB" w:rsidRDefault="00443703" w:rsidP="00443703">
      <w:r>
        <w:t>}</w:t>
      </w:r>
    </w:p>
    <w:sectPr w:rsidR="00443703" w:rsidRPr="007F40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D0483"/>
    <w:multiLevelType w:val="multilevel"/>
    <w:tmpl w:val="6A085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F1C85"/>
    <w:multiLevelType w:val="multilevel"/>
    <w:tmpl w:val="842C23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D66A2C"/>
    <w:multiLevelType w:val="multilevel"/>
    <w:tmpl w:val="B28A0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FE59D6"/>
    <w:multiLevelType w:val="multilevel"/>
    <w:tmpl w:val="5DC61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C15493"/>
    <w:multiLevelType w:val="multilevel"/>
    <w:tmpl w:val="BACA6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891C21"/>
    <w:multiLevelType w:val="multilevel"/>
    <w:tmpl w:val="87F44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197DF3"/>
    <w:multiLevelType w:val="multilevel"/>
    <w:tmpl w:val="2D5C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BE222D"/>
    <w:multiLevelType w:val="multilevel"/>
    <w:tmpl w:val="90A6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29560A"/>
    <w:multiLevelType w:val="multilevel"/>
    <w:tmpl w:val="FA7E4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9F0967"/>
    <w:multiLevelType w:val="multilevel"/>
    <w:tmpl w:val="D5189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42B3175"/>
    <w:multiLevelType w:val="multilevel"/>
    <w:tmpl w:val="46E0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5D1CD5"/>
    <w:multiLevelType w:val="multilevel"/>
    <w:tmpl w:val="980C8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CD7736"/>
    <w:multiLevelType w:val="multilevel"/>
    <w:tmpl w:val="4B6E2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6E5C96"/>
    <w:multiLevelType w:val="multilevel"/>
    <w:tmpl w:val="4CDAD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5"/>
  </w:num>
  <w:num w:numId="5">
    <w:abstractNumId w:val="10"/>
  </w:num>
  <w:num w:numId="6">
    <w:abstractNumId w:val="0"/>
  </w:num>
  <w:num w:numId="7">
    <w:abstractNumId w:val="8"/>
  </w:num>
  <w:num w:numId="8">
    <w:abstractNumId w:val="6"/>
  </w:num>
  <w:num w:numId="9">
    <w:abstractNumId w:val="12"/>
  </w:num>
  <w:num w:numId="10">
    <w:abstractNumId w:val="11"/>
  </w:num>
  <w:num w:numId="11">
    <w:abstractNumId w:val="4"/>
  </w:num>
  <w:num w:numId="12">
    <w:abstractNumId w:val="3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czsLA0NDI3MDdS0lEKTi0uzszPAykwqgUAaC2FFywAAAA="/>
  </w:docVars>
  <w:rsids>
    <w:rsidRoot w:val="00F15DA4"/>
    <w:rsid w:val="00071CD6"/>
    <w:rsid w:val="001959D0"/>
    <w:rsid w:val="003E5CCC"/>
    <w:rsid w:val="003F4FD8"/>
    <w:rsid w:val="00443703"/>
    <w:rsid w:val="004C3CF1"/>
    <w:rsid w:val="006C0989"/>
    <w:rsid w:val="007F40EB"/>
    <w:rsid w:val="00A43E5A"/>
    <w:rsid w:val="00AB2D12"/>
    <w:rsid w:val="00DE5704"/>
    <w:rsid w:val="00F1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86BE2"/>
  <w15:chartTrackingRefBased/>
  <w15:docId w15:val="{922A5943-6ECE-4B64-AAE1-CE5C0676B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rsid w:val="00A43E5A"/>
  </w:style>
  <w:style w:type="character" w:styleId="Hyperlink">
    <w:name w:val="Hyperlink"/>
    <w:basedOn w:val="DefaultParagraphFont"/>
    <w:uiPriority w:val="99"/>
    <w:semiHidden/>
    <w:unhideWhenUsed/>
    <w:rsid w:val="00A43E5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3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styleId="Strong">
    <w:name w:val="Strong"/>
    <w:basedOn w:val="DefaultParagraphFont"/>
    <w:uiPriority w:val="22"/>
    <w:qFormat/>
    <w:rsid w:val="00A43E5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3E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3E5A"/>
    <w:rPr>
      <w:rFonts w:ascii="Courier New" w:eastAsia="Times New Roman" w:hAnsi="Courier New" w:cs="Courier New"/>
      <w:sz w:val="20"/>
      <w:szCs w:val="20"/>
      <w:lang w:eastAsia="en-IN"/>
    </w:rPr>
  </w:style>
  <w:style w:type="paragraph" w:customStyle="1" w:styleId="responsive-tabslistitem">
    <w:name w:val="responsive-tabs__list__item"/>
    <w:basedOn w:val="Normal"/>
    <w:rsid w:val="00A43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43E5A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3E5CCC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3E5C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18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746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70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090872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46725">
              <w:blockQuote w:val="1"/>
              <w:marLeft w:val="0"/>
              <w:marRight w:val="0"/>
              <w:marTop w:val="15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663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66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79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4" w:color="DDDDDD"/>
                        <w:bottom w:val="single" w:sz="6" w:space="0" w:color="DDDDDD"/>
                        <w:right w:val="single" w:sz="6" w:space="4" w:color="DDDDDD"/>
                      </w:divBdr>
                      <w:divsChild>
                        <w:div w:id="51854590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15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696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875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638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8085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294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0109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8919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5373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5597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8730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280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343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006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1064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2721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148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845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093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0311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06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1531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9962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1430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9332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1749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3054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73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0309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5864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7193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959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5262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0900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7911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5981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8450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7146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663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4014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029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062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78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53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987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4" w:color="DDDDDD"/>
                        <w:bottom w:val="single" w:sz="6" w:space="0" w:color="DDDDDD"/>
                        <w:right w:val="single" w:sz="6" w:space="4" w:color="DDDDDD"/>
                      </w:divBdr>
                      <w:divsChild>
                        <w:div w:id="9020671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349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333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185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517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932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9589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53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4790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6539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8636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066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698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645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9053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6564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495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488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3748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2171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418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103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1956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600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014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8095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7161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3368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905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790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8558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5057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3878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711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72741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1060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174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8263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917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541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8343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1219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4497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8523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010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36402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29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262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2347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5610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92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010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7741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6044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5912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4816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8742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583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3403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6604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2069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5112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6697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56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26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04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4" w:color="DDDDDD"/>
                        <w:bottom w:val="single" w:sz="6" w:space="0" w:color="DDDDDD"/>
                        <w:right w:val="single" w:sz="6" w:space="4" w:color="DDDDDD"/>
                      </w:divBdr>
                      <w:divsChild>
                        <w:div w:id="88395240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244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054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1865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3554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6323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2953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6340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6230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0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5539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739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7362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0676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7510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2336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387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905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6941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8526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825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4939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504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491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8730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8034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4467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260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7128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9174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801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5037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4383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0216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3407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5374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4886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674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1139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3649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4415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0854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5943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740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6263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3425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891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7242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6066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860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0912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242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9080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1868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0870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1202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458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0212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5309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2839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887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788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004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0083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827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8350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847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253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5</Pages>
  <Words>1752</Words>
  <Characters>9987</Characters>
  <Application>Microsoft Office Word</Application>
  <DocSecurity>0</DocSecurity>
  <Lines>83</Lines>
  <Paragraphs>23</Paragraphs>
  <ScaleCrop>false</ScaleCrop>
  <Company/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12</cp:revision>
  <dcterms:created xsi:type="dcterms:W3CDTF">2021-06-29T05:20:00Z</dcterms:created>
  <dcterms:modified xsi:type="dcterms:W3CDTF">2021-06-29T07:35:00Z</dcterms:modified>
</cp:coreProperties>
</file>